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113"/>
        <w:gridCol w:w="3431"/>
        <w:gridCol w:w="1134"/>
        <w:gridCol w:w="8647"/>
      </w:tblGrid>
      <w:tr w:rsidR="00A6033A" w:rsidRPr="00294BC5" w14:paraId="16818732" w14:textId="77777777">
        <w:tc>
          <w:tcPr>
            <w:tcW w:w="14029" w:type="dxa"/>
            <w:gridSpan w:val="5"/>
            <w:shd w:val="clear" w:color="auto" w:fill="E7E6E6" w:themeFill="background2"/>
          </w:tcPr>
          <w:p w14:paraId="662AE434" w14:textId="77777777" w:rsidR="00A6033A" w:rsidRPr="00FD5D3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A6033A" w:rsidRPr="00294BC5" w14:paraId="75393B98" w14:textId="77777777">
        <w:tc>
          <w:tcPr>
            <w:tcW w:w="14029" w:type="dxa"/>
            <w:gridSpan w:val="5"/>
            <w:shd w:val="clear" w:color="auto" w:fill="E7E6E6" w:themeFill="background2"/>
          </w:tcPr>
          <w:p w14:paraId="022C36A6" w14:textId="77777777" w:rsidR="00A6033A" w:rsidRPr="00FD5D3A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A6033A" w:rsidRPr="001F52A3" w14:paraId="56CC9CC0" w14:textId="77777777">
        <w:tc>
          <w:tcPr>
            <w:tcW w:w="817" w:type="dxa"/>
            <w:gridSpan w:val="2"/>
            <w:shd w:val="clear" w:color="auto" w:fill="E7E6E6" w:themeFill="background2"/>
          </w:tcPr>
          <w:p w14:paraId="2FB02664" w14:textId="77777777" w:rsidR="00A6033A" w:rsidRPr="001F52A3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431" w:type="dxa"/>
            <w:shd w:val="clear" w:color="auto" w:fill="E7E6E6" w:themeFill="background2"/>
          </w:tcPr>
          <w:p w14:paraId="13BD9197" w14:textId="77777777" w:rsidR="00A6033A" w:rsidRPr="001F52A3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Kryterium</w:t>
            </w:r>
            <w:proofErr w:type="spellEnd"/>
          </w:p>
        </w:tc>
        <w:tc>
          <w:tcPr>
            <w:tcW w:w="9781" w:type="dxa"/>
            <w:gridSpan w:val="2"/>
            <w:shd w:val="clear" w:color="auto" w:fill="E7E6E6" w:themeFill="background2"/>
          </w:tcPr>
          <w:p w14:paraId="6A86F75D" w14:textId="77777777" w:rsidR="00A6033A" w:rsidRPr="001F52A3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Sposób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ocen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Uszczegółowienie</w:t>
            </w:r>
            <w:proofErr w:type="spellEnd"/>
          </w:p>
        </w:tc>
      </w:tr>
      <w:tr w:rsidR="00A6033A" w:rsidRPr="00294BC5" w14:paraId="42EADD4D" w14:textId="77777777">
        <w:tc>
          <w:tcPr>
            <w:tcW w:w="14029" w:type="dxa"/>
            <w:gridSpan w:val="5"/>
            <w:shd w:val="clear" w:color="auto" w:fill="E7E6E6" w:themeFill="background2"/>
          </w:tcPr>
          <w:p w14:paraId="02A65628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.1.1 Nowe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  <w:p w14:paraId="4243FF4B" w14:textId="77777777" w:rsidR="00A6033A" w:rsidRPr="001F52A3" w:rsidRDefault="00A6033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worzen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5A5B405" w14:textId="77777777" w:rsidR="00A6033A" w:rsidRPr="001F52A3" w:rsidRDefault="00A6033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stniejąc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zedsiębiorst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0F7F126" w14:textId="77777777" w:rsidR="00A6033A" w:rsidRPr="001F52A3" w:rsidRDefault="00A6033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wdrażania innowacyjnych rozwiązań w przedsiębiorstwach.</w:t>
            </w:r>
          </w:p>
        </w:tc>
      </w:tr>
      <w:tr w:rsidR="00A6033A" w:rsidRPr="00294BC5" w14:paraId="3075BD7D" w14:textId="77777777">
        <w:trPr>
          <w:trHeight w:val="1283"/>
        </w:trPr>
        <w:tc>
          <w:tcPr>
            <w:tcW w:w="817" w:type="dxa"/>
            <w:gridSpan w:val="2"/>
          </w:tcPr>
          <w:p w14:paraId="4738AA0A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431" w:type="dxa"/>
          </w:tcPr>
          <w:p w14:paraId="63E0297B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zwiększenia liczby miejsc pracy</w:t>
            </w:r>
          </w:p>
          <w:p w14:paraId="29A44A72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 xml:space="preserve">Max. liczba punktów –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1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</w:tcPr>
          <w:p w14:paraId="1EC8CD6F" w14:textId="77777777" w:rsidR="00A6033A" w:rsidRPr="001F52A3" w:rsidRDefault="00A6033A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 nie więcej niż jed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nego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etat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87DE2E2" w14:textId="77777777" w:rsidR="00A6033A" w:rsidRPr="003F50C2" w:rsidRDefault="00A6033A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Pr="00F4005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dnego 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etat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1 pkt.</w:t>
            </w:r>
          </w:p>
        </w:tc>
      </w:tr>
      <w:tr w:rsidR="00A6033A" w:rsidRPr="00294BC5" w14:paraId="5C8E6DC6" w14:textId="77777777">
        <w:trPr>
          <w:trHeight w:val="3742"/>
        </w:trPr>
        <w:tc>
          <w:tcPr>
            <w:tcW w:w="817" w:type="dxa"/>
            <w:gridSpan w:val="2"/>
          </w:tcPr>
          <w:p w14:paraId="2FF31F88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431" w:type="dxa"/>
          </w:tcPr>
          <w:p w14:paraId="1D0D63F3" w14:textId="77777777" w:rsidR="00A6033A" w:rsidRPr="00A82666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ludzi młodych w wejściu na rynek pracy</w:t>
            </w:r>
          </w:p>
          <w:p w14:paraId="25C015F4" w14:textId="77777777" w:rsidR="00A6033A" w:rsidRPr="00A82666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82666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</w:tcPr>
          <w:p w14:paraId="5516FFB7" w14:textId="77777777" w:rsidR="00A6033A" w:rsidRPr="00A82666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6E5CF3A8" w14:textId="77777777" w:rsidR="00A6033A" w:rsidRPr="00A82666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3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7EFC6E9C" w14:textId="77777777" w:rsidR="00A6033A" w:rsidRPr="00A82666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ukończy 25 lat i nie ukończy 35 lat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52C5D2B" w14:textId="77777777" w:rsidR="00A6033A" w:rsidRPr="00A82666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nie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2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2 pkt.</w:t>
            </w:r>
          </w:p>
          <w:p w14:paraId="01FF1643" w14:textId="77777777" w:rsidR="00A6033A" w:rsidRPr="00A82666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</w:p>
          <w:p w14:paraId="3205C170" w14:textId="77777777" w:rsidR="00A6033A" w:rsidRPr="00A82666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Uwaga</w:t>
            </w:r>
            <w:proofErr w:type="spellEnd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:</w:t>
            </w:r>
          </w:p>
          <w:p w14:paraId="21DAA8E7" w14:textId="77777777" w:rsidR="00A6033A" w:rsidRPr="00A82666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294BC5" w14:paraId="4C9A9E32" w14:textId="77777777">
        <w:trPr>
          <w:trHeight w:val="2608"/>
        </w:trPr>
        <w:tc>
          <w:tcPr>
            <w:tcW w:w="817" w:type="dxa"/>
            <w:gridSpan w:val="2"/>
          </w:tcPr>
          <w:p w14:paraId="5F16262F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3431" w:type="dxa"/>
          </w:tcPr>
          <w:p w14:paraId="6FC3D06F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w trudnej sytuacji na rynku pracy ze względu na płeć</w:t>
            </w:r>
          </w:p>
          <w:p w14:paraId="462019BA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1.</w:t>
            </w:r>
          </w:p>
        </w:tc>
        <w:tc>
          <w:tcPr>
            <w:tcW w:w="9781" w:type="dxa"/>
            <w:gridSpan w:val="2"/>
            <w:vAlign w:val="center"/>
          </w:tcPr>
          <w:p w14:paraId="5887C185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nioskodawcą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jest:</w:t>
            </w:r>
          </w:p>
          <w:p w14:paraId="6B17FA0F" w14:textId="77777777" w:rsidR="00A6033A" w:rsidRPr="001F52A3" w:rsidRDefault="00A6033A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obiet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11E0FD20" w14:textId="77777777" w:rsidR="00A6033A" w:rsidRPr="001F52A3" w:rsidRDefault="00A6033A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ężczyz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</w:p>
          <w:p w14:paraId="7F5B68D9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70D23DD2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294BC5" w14:paraId="71D37916" w14:textId="77777777">
        <w:trPr>
          <w:trHeight w:val="3345"/>
        </w:trPr>
        <w:tc>
          <w:tcPr>
            <w:tcW w:w="817" w:type="dxa"/>
            <w:gridSpan w:val="2"/>
          </w:tcPr>
          <w:p w14:paraId="62B3B635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3431" w:type="dxa"/>
          </w:tcPr>
          <w:p w14:paraId="23620B7D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kobiet powracających na rynek pracy</w:t>
            </w:r>
          </w:p>
          <w:p w14:paraId="035F7409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  <w:vAlign w:val="center"/>
          </w:tcPr>
          <w:p w14:paraId="7FF32487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jest kobieta wychowująca dziecko, które w roku poprzedzającym składanie wniosków:</w:t>
            </w:r>
          </w:p>
          <w:p w14:paraId="2DCD5624" w14:textId="77777777" w:rsidR="00A6033A" w:rsidRPr="001F52A3" w:rsidRDefault="00A6033A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kończył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k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życ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96E69BC" w14:textId="77777777" w:rsidR="00A6033A" w:rsidRPr="001F52A3" w:rsidRDefault="00A6033A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ukończyło pierwszego roku życi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5BDB3626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ych warunków otrzymują 0 pkt.</w:t>
            </w:r>
          </w:p>
          <w:p w14:paraId="03B93C61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Uwaga:</w:t>
            </w:r>
          </w:p>
          <w:p w14:paraId="744E1047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294BC5" w14:paraId="11C021FE" w14:textId="77777777">
        <w:trPr>
          <w:trHeight w:val="3231"/>
        </w:trPr>
        <w:tc>
          <w:tcPr>
            <w:tcW w:w="817" w:type="dxa"/>
            <w:gridSpan w:val="2"/>
          </w:tcPr>
          <w:p w14:paraId="58D94697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3431" w:type="dxa"/>
          </w:tcPr>
          <w:p w14:paraId="2275E39A" w14:textId="77777777" w:rsidR="00A6033A" w:rsidRPr="00A80E91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bezrobotnych</w:t>
            </w:r>
          </w:p>
          <w:p w14:paraId="1FA94F22" w14:textId="77777777" w:rsidR="00A6033A" w:rsidRPr="00C30371" w:rsidRDefault="00A6033A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.</w:t>
            </w:r>
          </w:p>
        </w:tc>
        <w:tc>
          <w:tcPr>
            <w:tcW w:w="9781" w:type="dxa"/>
            <w:gridSpan w:val="2"/>
          </w:tcPr>
          <w:p w14:paraId="3D4D8A11" w14:textId="77777777" w:rsidR="00A6033A" w:rsidRPr="00F4005E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-jest osoba, która w dniu składania wniosku o przyznanie pomocy była:</w:t>
            </w:r>
          </w:p>
          <w:p w14:paraId="62B68949" w14:textId="77777777" w:rsidR="00A6033A" w:rsidRPr="00F4005E" w:rsidRDefault="00A6033A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nie dłużej niż rok - 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FBDB0EE" w14:textId="77777777" w:rsidR="00A6033A" w:rsidRPr="00F4005E" w:rsidRDefault="00A6033A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o najmniej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rok - 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7B395427" w14:textId="77777777" w:rsidR="00A6033A" w:rsidRPr="00F4005E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615E5720" w14:textId="77777777" w:rsidR="00A6033A" w:rsidRPr="00F4005E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7B41434F" w14:textId="77777777" w:rsidR="00A6033A" w:rsidRPr="00F4005E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294BC5" w14:paraId="52E8E106" w14:textId="77777777">
        <w:trPr>
          <w:trHeight w:val="2568"/>
        </w:trPr>
        <w:tc>
          <w:tcPr>
            <w:tcW w:w="817" w:type="dxa"/>
            <w:gridSpan w:val="2"/>
          </w:tcPr>
          <w:p w14:paraId="12E4BD28" w14:textId="77777777" w:rsidR="00A6033A" w:rsidRPr="018CAAEF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3431" w:type="dxa"/>
          </w:tcPr>
          <w:p w14:paraId="6C395DA1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osób po 50 roku życia</w:t>
            </w:r>
          </w:p>
          <w:p w14:paraId="6FC9C8DF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2.</w:t>
            </w:r>
          </w:p>
        </w:tc>
        <w:tc>
          <w:tcPr>
            <w:tcW w:w="9781" w:type="dxa"/>
            <w:gridSpan w:val="2"/>
            <w:vAlign w:val="center"/>
          </w:tcPr>
          <w:p w14:paraId="2B2BF5B2" w14:textId="77777777" w:rsidR="00A6033A" w:rsidRPr="00A80E91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507D69AE" w14:textId="77777777" w:rsidR="00A6033A" w:rsidRPr="00A80E91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ędzie mieć ukończone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64C2501" w14:textId="77777777" w:rsidR="00A6033A" w:rsidRPr="00A80E91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ukończy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62348DAC" w14:textId="77777777" w:rsidR="00A6033A" w:rsidRPr="00A80E91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152BF87F" w14:textId="77777777" w:rsidR="00A6033A" w:rsidRPr="00222765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294BC5" w14:paraId="3F847F8D" w14:textId="77777777">
        <w:trPr>
          <w:trHeight w:val="3231"/>
        </w:trPr>
        <w:tc>
          <w:tcPr>
            <w:tcW w:w="817" w:type="dxa"/>
            <w:gridSpan w:val="2"/>
          </w:tcPr>
          <w:p w14:paraId="4B0D888F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3431" w:type="dxa"/>
          </w:tcPr>
          <w:p w14:paraId="613CA692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doświadczenie w  prowadzeniu działalności gospodarczej</w:t>
            </w:r>
          </w:p>
          <w:p w14:paraId="6ECF19F6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gridSpan w:val="2"/>
          </w:tcPr>
          <w:p w14:paraId="1A23D3ED" w14:textId="77777777" w:rsidR="00A6033A" w:rsidRPr="00222765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podejmuje działalność gospodarczą:</w:t>
            </w:r>
          </w:p>
          <w:p w14:paraId="6B85F1C1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 raz pierwszy: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3 pkt.,</w:t>
            </w:r>
          </w:p>
          <w:p w14:paraId="0C985DF8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drugi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</w:p>
          <w:p w14:paraId="4C59B973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trzeci i kolejny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</w:p>
          <w:p w14:paraId="292C601F" w14:textId="77777777" w:rsidR="00A6033A" w:rsidRPr="00222765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26705BF5" w14:textId="77777777" w:rsidR="00A6033A" w:rsidRPr="00222765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294BC5" w14:paraId="442DE79B" w14:textId="77777777">
        <w:trPr>
          <w:trHeight w:val="4819"/>
        </w:trPr>
        <w:tc>
          <w:tcPr>
            <w:tcW w:w="817" w:type="dxa"/>
            <w:gridSpan w:val="2"/>
          </w:tcPr>
          <w:p w14:paraId="591E0AE1" w14:textId="77777777" w:rsidR="00A6033A" w:rsidRPr="00CE35EF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8.</w:t>
            </w:r>
          </w:p>
        </w:tc>
        <w:tc>
          <w:tcPr>
            <w:tcW w:w="3431" w:type="dxa"/>
          </w:tcPr>
          <w:p w14:paraId="70943E97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korzystanie ze wsparcia finansowego</w:t>
            </w:r>
          </w:p>
          <w:p w14:paraId="0232136E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5.</w:t>
            </w:r>
          </w:p>
        </w:tc>
        <w:tc>
          <w:tcPr>
            <w:tcW w:w="9781" w:type="dxa"/>
            <w:gridSpan w:val="2"/>
            <w:vAlign w:val="center"/>
          </w:tcPr>
          <w:p w14:paraId="56201E14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bidi="ar-SA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nioskodawcą jest osoba, która do dnia złożenia wniosku o przyznanie pomocy otrzymała na podjęcie działalności gospodarczej pomoc finansową publiczną w kwocie :</w:t>
            </w:r>
          </w:p>
          <w:p w14:paraId="292ECB2C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75 tys. zł i większej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,</w:t>
            </w:r>
          </w:p>
          <w:p w14:paraId="033522AA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40 tys. zł i mniejszej niż  75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87F98C5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20 tys. zł i mniejszej  niż 4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2147C36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niżej 2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,</w:t>
            </w:r>
          </w:p>
          <w:p w14:paraId="26EDE867" w14:textId="77777777" w:rsidR="00A6033A" w:rsidRPr="00222765" w:rsidRDefault="00A6033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korzystała ze wsparcia w tym zakresie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: 5 pkt.</w:t>
            </w:r>
          </w:p>
          <w:p w14:paraId="0FF98785" w14:textId="77777777" w:rsidR="00A6033A" w:rsidRPr="00222765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72D0B375" w14:textId="77777777" w:rsidR="00A6033A" w:rsidRPr="00222765" w:rsidRDefault="00A6033A">
            <w:pPr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Kryterium weryfikowane będzie na podstawie danych w </w:t>
            </w:r>
            <w:r w:rsidRPr="00222765">
              <w:rPr>
                <w:rFonts w:ascii="Times New Roman" w:hAnsi="Times New Roman"/>
                <w:i/>
                <w:iCs/>
                <w:sz w:val="24"/>
                <w:szCs w:val="24"/>
                <w:lang w:val="pl-PL"/>
              </w:rPr>
              <w:t xml:space="preserve">Systemie Udostępniania Danych o Pomocy Publicznej </w:t>
            </w: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dostępnych na stronie Internetowej sudop.uokik.gov.pl</w:t>
            </w:r>
          </w:p>
          <w:p w14:paraId="4B818DE8" w14:textId="77777777" w:rsidR="00A6033A" w:rsidRPr="00222765" w:rsidRDefault="00A6033A" w:rsidP="00F562DB">
            <w:pPr>
              <w:jc w:val="both"/>
              <w:rPr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294BC5" w14:paraId="7700924F" w14:textId="77777777">
        <w:trPr>
          <w:trHeight w:val="1247"/>
        </w:trPr>
        <w:tc>
          <w:tcPr>
            <w:tcW w:w="817" w:type="dxa"/>
            <w:gridSpan w:val="2"/>
          </w:tcPr>
          <w:p w14:paraId="301AF57C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548572A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ykorzystanie surowców wtórnych w procesie produkcyjnym</w:t>
            </w:r>
          </w:p>
          <w:p w14:paraId="134493D1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  <w:vAlign w:val="center"/>
          </w:tcPr>
          <w:p w14:paraId="48E77D2F" w14:textId="377C066C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a dotyczy uruchomienia lub wsparcia przedsiębiorstw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prowadzącego działalność gospodarczą w zakresie kodów PKD 2007 sekcja C, które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ykorzystuj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e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lub przetwarza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</w:t>
            </w:r>
            <w:r w:rsidR="00F562D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stosowanym procesie produkcji surowce wtórne - </w:t>
            </w:r>
            <w:r w:rsidRPr="2CCFEE53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3BA601E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50065C41" w14:textId="77777777" w:rsid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F0DFF1C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294BC5" w14:paraId="521D6DBA" w14:textId="77777777">
        <w:trPr>
          <w:trHeight w:val="1247"/>
        </w:trPr>
        <w:tc>
          <w:tcPr>
            <w:tcW w:w="817" w:type="dxa"/>
            <w:gridSpan w:val="2"/>
          </w:tcPr>
          <w:p w14:paraId="6BF9E94B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D77C12E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263AE0F2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gridSpan w:val="2"/>
            <w:vAlign w:val="center"/>
          </w:tcPr>
          <w:p w14:paraId="19821598" w14:textId="600856D4" w:rsidR="00A6033A" w:rsidRP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wskazuję, że w wyniku realizacji operacji zostaną zakupione</w:t>
            </w:r>
            <w:r w:rsidR="00FD5D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</w:t>
            </w:r>
            <w:r w:rsidR="00F562DB">
              <w:rPr>
                <w:rFonts w:ascii="Times New Roman" w:hAnsi="Times New Roman"/>
                <w:sz w:val="24"/>
                <w:szCs w:val="24"/>
                <w:lang w:val="pl-PL" w:eastAsia="pl-PL"/>
              </w:rPr>
              <w:t> </w:t>
            </w:r>
            <w:r w:rsidR="00FD5D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montowane</w:t>
            </w:r>
            <w:r w:rsidR="00996420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nstalacje </w:t>
            </w:r>
            <w:r w:rsidR="00614BF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ytwarzające energię</w:t>
            </w:r>
            <w:r w:rsidR="00F562DB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z</w:t>
            </w: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odnawialnych źródeł, których zakup zostanie uzasadniony i powiązany z zakresem i celem operacji oraz będą one wykorzystywane w działalności przedsiębiorstwa - </w:t>
            </w:r>
            <w:r w:rsidRPr="00A6033A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2E831E78" w14:textId="77777777" w:rsidR="00A6033A" w:rsidRP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734A88C" w14:textId="77777777" w:rsidR="00A6033A" w:rsidRP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3A330396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294BC5" w14:paraId="6650E1CF" w14:textId="77777777">
        <w:trPr>
          <w:trHeight w:val="3288"/>
        </w:trPr>
        <w:tc>
          <w:tcPr>
            <w:tcW w:w="817" w:type="dxa"/>
            <w:gridSpan w:val="2"/>
          </w:tcPr>
          <w:p w14:paraId="4E076969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1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D63D01E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4933C2C0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61C30DE6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 w ramach którego wnioskodawca w zakresie działalności gospodarczej, której dotyczy zaplanowana operacja, określonej numerem PKD:</w:t>
            </w:r>
          </w:p>
          <w:p w14:paraId="12F91BB5" w14:textId="77777777" w:rsidR="00A6033A" w:rsidRPr="001F52A3" w:rsidRDefault="00A6033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79A8987C" w14:textId="77777777" w:rsidR="00A6033A" w:rsidRPr="001F52A3" w:rsidRDefault="00A6033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53EED3EB" w14:textId="77777777" w:rsidR="00A6033A" w:rsidRPr="001F52A3" w:rsidRDefault="00A6033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0C44B66A" w14:textId="77777777" w:rsidR="00A6033A" w:rsidRPr="001F52A3" w:rsidRDefault="00A6033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4316C465" w14:textId="77777777" w:rsidR="00A6033A" w:rsidRPr="001F52A3" w:rsidRDefault="00A6033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5B791FE5" w14:textId="77777777" w:rsidR="00A6033A" w:rsidRPr="001F52A3" w:rsidRDefault="00A6033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50C97FCA" w14:textId="77777777" w:rsidR="00A6033A" w:rsidRPr="001F52A3" w:rsidRDefault="00A6033A">
            <w:pPr>
              <w:spacing w:after="0" w:line="240" w:lineRule="auto"/>
              <w:ind w:left="29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5D383BED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515FE13E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294BC5" w14:paraId="2C5213A5" w14:textId="77777777">
        <w:trPr>
          <w:trHeight w:val="4355"/>
        </w:trPr>
        <w:tc>
          <w:tcPr>
            <w:tcW w:w="817" w:type="dxa"/>
            <w:gridSpan w:val="2"/>
          </w:tcPr>
          <w:p w14:paraId="47F3BDAE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CC0A33C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35432BA2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gridSpan w:val="2"/>
            <w:vAlign w:val="center"/>
          </w:tcPr>
          <w:p w14:paraId="6CEDC2FC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zakłada, że intensywność udzielonej pomocy:</w:t>
            </w:r>
          </w:p>
          <w:p w14:paraId="785E3547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512EEF2F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8% i nie większa niż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09ACACC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6% i nie większa niż 6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D62BD18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4% i nie większa niż 6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FFCF20B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2% i nie większa niż 6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5DE9644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0% i nie większa niż 6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7379BB9" w14:textId="77777777" w:rsidR="00A6033A" w:rsidRPr="001F52A3" w:rsidRDefault="00A6033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6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  <w:p w14:paraId="0B5DED10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2D5C4506" w14:textId="77777777" w:rsidR="00A6033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dotyczy konkursy ogłoszonego w sprawie wyboru operacji realizowanych w ramach zakresu, o którym mowa w § 2 ust. 1 pkt. 2 lit. (a) Rozporządzenia Ministra Rolnictwa i Rozwoju Wsi z dnia 24 września 2015 r. w sprawie szczegółowych warunków i trybu przyznawania pomocy finansowej w ramach poddziałania „Wsparcie na wdrażanie operacji w ramach strategii rozwoju lokalnego kierowanego przez społeczność” objętego PROW 2014-2020.</w:t>
            </w:r>
          </w:p>
          <w:p w14:paraId="47D0B239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294BC5" w14:paraId="054514BA" w14:textId="77777777">
        <w:trPr>
          <w:trHeight w:val="1247"/>
        </w:trPr>
        <w:tc>
          <w:tcPr>
            <w:tcW w:w="817" w:type="dxa"/>
            <w:gridSpan w:val="2"/>
          </w:tcPr>
          <w:p w14:paraId="63C859BC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827755D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sparcie rozwoju przemysłu</w:t>
            </w:r>
          </w:p>
          <w:p w14:paraId="3CCE3220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gridSpan w:val="2"/>
            <w:vAlign w:val="center"/>
          </w:tcPr>
          <w:p w14:paraId="4D65B816" w14:textId="77777777" w:rsidR="00A6033A" w:rsidRPr="001F52A3" w:rsidRDefault="00A6033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inwestycji dotyczy uruchomienia lub rozwijania działalności gospodarczej innej niż w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ie kodów PKD 2007 Sekcji C - Przetwórstwo przemysłowe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2540240" w14:textId="77777777" w:rsidR="00A6033A" w:rsidRPr="00900857" w:rsidRDefault="00A6033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 xml:space="preserve">z zakresu kodów PKD 2007 Sekcja C stanowi co najmniej 3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BE73E6B" w14:textId="77777777" w:rsidR="00A6033A" w:rsidRPr="008E396F" w:rsidRDefault="00A6033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z zakresu kodów PKD 2007 Sekcja C stanowi co najmniej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5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15281A9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294BC5" w14:paraId="5C257E9D" w14:textId="77777777">
        <w:trPr>
          <w:trHeight w:val="1842"/>
        </w:trPr>
        <w:tc>
          <w:tcPr>
            <w:tcW w:w="817" w:type="dxa"/>
            <w:gridSpan w:val="2"/>
          </w:tcPr>
          <w:p w14:paraId="4638DF70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EE0AA8D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5BFB950C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3.</w:t>
            </w:r>
          </w:p>
        </w:tc>
        <w:tc>
          <w:tcPr>
            <w:tcW w:w="9781" w:type="dxa"/>
            <w:gridSpan w:val="2"/>
            <w:vAlign w:val="center"/>
          </w:tcPr>
          <w:p w14:paraId="5D91E58B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ma żadnej gminy, w której swą siedzibę mają przedsiębiorcy, którym dotychczas przyznano dofinansowanie i zostali wskazani na liście operacji wybranych w limicie dostępnych środków w ramach Przedsięwzięcia 1.1.1 na większą kwotę niż przedsiębiorcy z gminy, w której swą siedzibę ma wnioskodawca - 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411FECD3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przedsiębiorcy, którym dotychczas przyznano dofinansowanie i zostali wskazani na liście operacji wybranych w limicie dostępnych środków w ramach Przedsięwzięcia 1.1.1 na większą kwotę, niż przedsiębiorcy z gminy, w 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,5 pkt.</w:t>
            </w:r>
          </w:p>
          <w:p w14:paraId="00CD20A4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5869D9B7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,5 pkt.</w:t>
            </w:r>
          </w:p>
          <w:p w14:paraId="6FD22CC7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6D0CB7CA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pięć gmin, w których swą siedzibę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,5  pkt.</w:t>
            </w:r>
          </w:p>
          <w:p w14:paraId="1BF3B6FF" w14:textId="77777777" w:rsidR="00A6033A" w:rsidRPr="001F52A3" w:rsidRDefault="00A6033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 xml:space="preserve">Wnioskodawca ma siedzibę na obszarze gminy, w której swą siedzibę mają przedsiębiorcy, którym dotychczas przyznano dofinansowanie i zostali wskazani na liście operacji wybranych w limicie dostępnych środków w ramach Przedsięwzięcia 1.1.1 na najmniejszą kwotę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6FC01CCA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81D6E84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1.1.1 wszyscy wnioskodawcy otrzymują 0 pkt.</w:t>
            </w:r>
          </w:p>
        </w:tc>
      </w:tr>
      <w:tr w:rsidR="00A6033A" w:rsidRPr="00294BC5" w14:paraId="308A4C2D" w14:textId="77777777">
        <w:tc>
          <w:tcPr>
            <w:tcW w:w="817" w:type="dxa"/>
            <w:gridSpan w:val="2"/>
          </w:tcPr>
          <w:p w14:paraId="257743E0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B739EFF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zameldowania/siedziby wnioskodawcy</w:t>
            </w:r>
          </w:p>
          <w:p w14:paraId="4DA7866F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3886761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–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8</w:t>
            </w:r>
            <w:r w:rsidRPr="3886761B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2EDD3C72" w14:textId="77777777" w:rsidR="00A6033A" w:rsidRPr="00874A88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na dzień składania wniosków zameldowany jest lub ma siedzibę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obszarze LSR nie krócej niż 12 mies. w miejscowości zamieszkałej przez:</w:t>
            </w:r>
          </w:p>
          <w:p w14:paraId="7864BF5F" w14:textId="77777777" w:rsidR="00A6033A" w:rsidRPr="00874A88" w:rsidRDefault="00A6033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1000 osób – 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6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pkt.,</w:t>
            </w:r>
          </w:p>
          <w:p w14:paraId="4C0E972C" w14:textId="77777777" w:rsidR="00A6033A" w:rsidRPr="00874A88" w:rsidRDefault="00A6033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600 osób i nie więcej niż 1000 –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7 pkt.,</w:t>
            </w:r>
          </w:p>
          <w:p w14:paraId="66CA4FF8" w14:textId="77777777" w:rsidR="00A6033A" w:rsidRPr="00874A88" w:rsidRDefault="00A6033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cej niż 600 osób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– 8 pkt.</w:t>
            </w:r>
          </w:p>
          <w:p w14:paraId="7A6AC6E4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6D5D04F2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2493BC50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Liczba mieszkańców w miejscowościach badana jest na podstawie danych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Urzędu Gminy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na dzień 31 grudnia w roku poprzedzającym rok, w którym złożony został wniosek.</w:t>
            </w:r>
          </w:p>
          <w:p w14:paraId="52AC2167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soby, które nie spełniają powyższych warunków otrzymują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</w:tc>
      </w:tr>
      <w:tr w:rsidR="00A6033A" w:rsidRPr="00294BC5" w14:paraId="04133965" w14:textId="77777777">
        <w:trPr>
          <w:trHeight w:val="3081"/>
        </w:trPr>
        <w:tc>
          <w:tcPr>
            <w:tcW w:w="817" w:type="dxa"/>
            <w:gridSpan w:val="2"/>
          </w:tcPr>
          <w:p w14:paraId="4499396F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453D1E0E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dział w szkoleniach/spotkaniach informacyjnych organizowanych przez LGD</w:t>
            </w:r>
          </w:p>
          <w:p w14:paraId="54B6EAE8" w14:textId="77777777" w:rsidR="00A6033A" w:rsidRPr="001F52A3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</w:t>
            </w:r>
            <w:r w:rsidRPr="00A80E91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085EAEBC" w14:textId="77777777" w:rsidR="00A6033A" w:rsidRPr="001F52A3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nie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0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,</w:t>
            </w:r>
          </w:p>
          <w:p w14:paraId="33621DB7" w14:textId="77777777" w:rsidR="00A6033A" w:rsidRPr="001F52A3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</w:t>
            </w:r>
          </w:p>
          <w:p w14:paraId="561AD0E4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5DCCABBE" w14:textId="77777777" w:rsidR="00A6033A" w:rsidRPr="001F52A3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0FE58DF7" w14:textId="77777777" w:rsidR="00A6033A" w:rsidRPr="001F52A3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Punkty przyznane zostaną wnioskodawcy, którego obecność na szkoleniu/spotkaniu informacyjnym potwierdzona będzie wpisem na listę obecności.</w:t>
            </w:r>
          </w:p>
          <w:p w14:paraId="7483EC75" w14:textId="77777777" w:rsidR="00A6033A" w:rsidRPr="001F52A3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294BC5" w14:paraId="185E8F4E" w14:textId="77777777">
        <w:trPr>
          <w:trHeight w:val="1134"/>
        </w:trPr>
        <w:tc>
          <w:tcPr>
            <w:tcW w:w="817" w:type="dxa"/>
            <w:gridSpan w:val="2"/>
          </w:tcPr>
          <w:p w14:paraId="708D98F4" w14:textId="77777777" w:rsidR="00A6033A" w:rsidRPr="018CAAEF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3431" w:type="dxa"/>
          </w:tcPr>
          <w:p w14:paraId="0331AA80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akres operacji</w:t>
            </w:r>
          </w:p>
          <w:p w14:paraId="2366ACAB" w14:textId="77777777" w:rsidR="00A6033A" w:rsidRPr="018CAAEF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3.</w:t>
            </w:r>
          </w:p>
        </w:tc>
        <w:tc>
          <w:tcPr>
            <w:tcW w:w="9781" w:type="dxa"/>
            <w:gridSpan w:val="2"/>
            <w:vAlign w:val="center"/>
          </w:tcPr>
          <w:p w14:paraId="34FAF07E" w14:textId="77777777" w:rsidR="00A6033A" w:rsidRPr="00F30290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nie zaplanował prac remontowych lub budowlanych lub wykończeniowych objętych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3 pkt.</w:t>
            </w:r>
          </w:p>
          <w:p w14:paraId="19E8F07C" w14:textId="77777777" w:rsidR="00A6033A" w:rsidRPr="018CAAEF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zaplanował prace remontowe lub budowlane lub wykończeniowe objęte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</w:tc>
      </w:tr>
      <w:tr w:rsidR="00A6033A" w:rsidRPr="00294BC5" w14:paraId="0846D68B" w14:textId="77777777">
        <w:trPr>
          <w:trHeight w:val="1984"/>
        </w:trPr>
        <w:tc>
          <w:tcPr>
            <w:tcW w:w="817" w:type="dxa"/>
            <w:gridSpan w:val="2"/>
          </w:tcPr>
          <w:p w14:paraId="7EAC5708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3431" w:type="dxa"/>
          </w:tcPr>
          <w:p w14:paraId="3493DAD9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artość dofinansowania</w:t>
            </w:r>
          </w:p>
          <w:p w14:paraId="273F83EF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6.</w:t>
            </w:r>
          </w:p>
        </w:tc>
        <w:tc>
          <w:tcPr>
            <w:tcW w:w="9781" w:type="dxa"/>
            <w:gridSpan w:val="2"/>
            <w:vAlign w:val="center"/>
          </w:tcPr>
          <w:p w14:paraId="4AB53E24" w14:textId="77777777" w:rsidR="00A6033A" w:rsidRPr="00B05B58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Beneficjent wnioskuje o kwotę dofinansowania nie wyższą niż 25 tys. zł –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6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 xml:space="preserve">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261DCE83" w14:textId="77777777" w:rsidR="00A6033A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25 tys. zł nie wyższą niż 10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- 4 pkt</w:t>
            </w:r>
            <w:r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60882C7D" w14:textId="77777777" w:rsidR="00A6033A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00 tys. zł nie wyższą niż 14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 3 pkt,</w:t>
            </w:r>
          </w:p>
          <w:p w14:paraId="631F9A63" w14:textId="77777777" w:rsidR="00A6033A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40 tys. zł nie wyższą niż 17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 2 pkt.</w:t>
            </w:r>
          </w:p>
          <w:p w14:paraId="4E72C625" w14:textId="77777777" w:rsidR="00A6033A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70 tys. zł nie wyższą niż 19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 1 pkt,</w:t>
            </w:r>
          </w:p>
          <w:p w14:paraId="24284EC9" w14:textId="77777777" w:rsidR="00A6033A" w:rsidRDefault="00A6033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90 tys. zł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  <w:p w14:paraId="39634A97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13146F7" w14:textId="77777777" w:rsidR="00A6033A" w:rsidRPr="00860436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86043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4A7C4FD7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dotyczy konkursy ogłoszonego w sprawie wyboru operacji realizowanych w ramach zakresu, o którym mowa w § 2 ust. 1 pkt. 2 lit. (a) Rozporządzenia Ministra Rolnictwa i Rozwoju Wsi z dnia 24 września 2015 r. w sprawie szczegółowych warunków i trybu przyznawania pomocy finansowej w ramach poddziałania „Wsparcie na wdrażanie operacji w ramach strategii rozwoju lokalnego kierowanego przez społeczność” objętego PROW 2014-2020.</w:t>
            </w:r>
          </w:p>
          <w:p w14:paraId="1E0FCA57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5ED24046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2F8A102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5745B2ED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27EE08D6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71D5D24E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32F1EF00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066AA5CD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46751EF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ABF1AF6" w14:textId="77777777" w:rsidR="00A6033A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207A20BE" w14:textId="77777777" w:rsidR="00A6033A" w:rsidRPr="00F30290" w:rsidRDefault="00A6033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A6033A" w:rsidRPr="007437F0" w14:paraId="26997EA5" w14:textId="77777777">
        <w:tc>
          <w:tcPr>
            <w:tcW w:w="14029" w:type="dxa"/>
            <w:gridSpan w:val="5"/>
            <w:shd w:val="clear" w:color="auto" w:fill="E7E6E6" w:themeFill="background2"/>
            <w:vAlign w:val="center"/>
          </w:tcPr>
          <w:p w14:paraId="20A14AD8" w14:textId="77777777" w:rsidR="00A6033A" w:rsidRPr="000464BA" w:rsidRDefault="00A6033A">
            <w:pPr>
              <w:spacing w:after="0" w:line="240" w:lineRule="auto"/>
              <w:ind w:left="45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zedsięwzięcie 1.1.2 Inicjatywy służące rozwojowi przedsiębiorczości.</w:t>
            </w:r>
          </w:p>
          <w:p w14:paraId="66C10AB8" w14:textId="77777777" w:rsidR="00A6033A" w:rsidRPr="000464BA" w:rsidRDefault="00A6033A">
            <w:pPr>
              <w:numPr>
                <w:ilvl w:val="0"/>
                <w:numId w:val="16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inicjatyw służących rozwojowi rynków zbytu produktów lub usług lokalnych,</w:t>
            </w:r>
          </w:p>
          <w:p w14:paraId="16C53546" w14:textId="77777777" w:rsidR="00A6033A" w:rsidRPr="007437F0" w:rsidRDefault="00A6033A">
            <w:pPr>
              <w:numPr>
                <w:ilvl w:val="0"/>
                <w:numId w:val="16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omo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gospodarcz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gion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</w:tr>
      <w:tr w:rsidR="00A6033A" w:rsidRPr="007437F0" w14:paraId="7840C0ED" w14:textId="77777777">
        <w:trPr>
          <w:trHeight w:val="2721"/>
        </w:trPr>
        <w:tc>
          <w:tcPr>
            <w:tcW w:w="704" w:type="dxa"/>
          </w:tcPr>
          <w:p w14:paraId="699C4CF7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.</w:t>
            </w:r>
          </w:p>
        </w:tc>
        <w:tc>
          <w:tcPr>
            <w:tcW w:w="4678" w:type="dxa"/>
            <w:gridSpan w:val="3"/>
          </w:tcPr>
          <w:p w14:paraId="2C419572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Intensywność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omocy</w:t>
            </w:r>
            <w:proofErr w:type="spellEnd"/>
          </w:p>
          <w:p w14:paraId="6B0EF799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383DA9D6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30A936F5" w14:textId="77777777" w:rsidR="00A6033A" w:rsidRPr="007D50A3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66AE2207" w14:textId="77777777" w:rsidR="00A6033A" w:rsidRPr="000464BA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15C5C41" w14:textId="77777777" w:rsidR="00A6033A" w:rsidRPr="000464BA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F4C112B" w14:textId="77777777" w:rsidR="00A6033A" w:rsidRPr="000464BA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43B5325" w14:textId="77777777" w:rsidR="00A6033A" w:rsidRPr="000464BA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2F198F2" w14:textId="77777777" w:rsidR="00A6033A" w:rsidRPr="000464BA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98541F9" w14:textId="77777777" w:rsidR="00A6033A" w:rsidRPr="007437F0" w:rsidRDefault="00A6033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</w:tc>
      </w:tr>
      <w:tr w:rsidR="00A6033A" w:rsidRPr="00294BC5" w14:paraId="7F2F9D7F" w14:textId="77777777">
        <w:trPr>
          <w:trHeight w:val="3572"/>
        </w:trPr>
        <w:tc>
          <w:tcPr>
            <w:tcW w:w="704" w:type="dxa"/>
          </w:tcPr>
          <w:p w14:paraId="67362B46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2426FAEB" w14:textId="77777777" w:rsidR="00A6033A" w:rsidRPr="007D50A3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0674BEB9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47C57F45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 został złożony przez podmiot występujący w imieniu:</w:t>
            </w:r>
          </w:p>
          <w:p w14:paraId="7EB05F84" w14:textId="77777777" w:rsidR="00A6033A" w:rsidRPr="000464BA" w:rsidRDefault="00A6033A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dwóch partnerów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F4D48E8" w14:textId="77777777" w:rsidR="00A6033A" w:rsidRPr="000464BA" w:rsidRDefault="00A6033A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2 partnerów i nie więcej niż 4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2F2D328" w14:textId="77777777" w:rsidR="00A6033A" w:rsidRPr="007D50A3" w:rsidRDefault="00A6033A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4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  <w:p w14:paraId="189B8E6F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 których każdy wniesie wkład własny finansowy.</w:t>
            </w:r>
          </w:p>
          <w:p w14:paraId="22B3F731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6D1ED57C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52F0E936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A6033A" w:rsidRPr="00294BC5" w14:paraId="1130C67F" w14:textId="77777777">
        <w:trPr>
          <w:trHeight w:val="2835"/>
        </w:trPr>
        <w:tc>
          <w:tcPr>
            <w:tcW w:w="704" w:type="dxa"/>
          </w:tcPr>
          <w:p w14:paraId="60BA0C04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  <w:gridSpan w:val="3"/>
          </w:tcPr>
          <w:p w14:paraId="5C6BF175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Kwota dofinansowania</w:t>
            </w:r>
          </w:p>
          <w:p w14:paraId="341B06F2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0BE64BE8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 wielkość wsparcia w wysokości:</w:t>
            </w:r>
          </w:p>
          <w:p w14:paraId="1CFABC87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  <w:p w14:paraId="5A1F5830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F871EC6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DB47D00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02C5892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04E9E5A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31D96D9" w14:textId="77777777" w:rsidR="00A6033A" w:rsidRPr="000464BA" w:rsidRDefault="00A6033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</w:tc>
      </w:tr>
      <w:tr w:rsidR="00A6033A" w:rsidRPr="00294BC5" w14:paraId="23E9C6BC" w14:textId="77777777">
        <w:tc>
          <w:tcPr>
            <w:tcW w:w="704" w:type="dxa"/>
          </w:tcPr>
          <w:p w14:paraId="173BAA71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  <w:gridSpan w:val="3"/>
          </w:tcPr>
          <w:p w14:paraId="67065C48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wkładu rzeczowego</w:t>
            </w:r>
          </w:p>
          <w:p w14:paraId="7A0F2EF0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</w:tcPr>
          <w:p w14:paraId="3388A5E6" w14:textId="77777777" w:rsidR="00A6033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zeczow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anow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1C513403" w14:textId="77777777" w:rsidR="00A6033A" w:rsidRPr="007D50A3" w:rsidRDefault="00A6033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łasneg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72450731" w14:textId="77777777" w:rsidR="00A6033A" w:rsidRPr="000464BA" w:rsidRDefault="00A6033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D31D42A" w14:textId="77777777" w:rsidR="00A6033A" w:rsidRPr="000464BA" w:rsidRDefault="00A6033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5BA548B7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6EE37F2D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jest stosowane w przypadku oceny wniosków o powierzenie grantów dotyczących realizacji zadań z zakresu „wsparcie inicjatyw służących podnoszeniu kompetencji osób uruchamiających działalność gospodarczą”.</w:t>
            </w:r>
          </w:p>
          <w:p w14:paraId="2892D45D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A6033A" w:rsidRPr="00294BC5" w14:paraId="68FBB343" w14:textId="77777777">
        <w:tc>
          <w:tcPr>
            <w:tcW w:w="704" w:type="dxa"/>
          </w:tcPr>
          <w:p w14:paraId="5A79D0B2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  <w:gridSpan w:val="3"/>
          </w:tcPr>
          <w:p w14:paraId="0E481190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pójność wniosku o powierzenie grantu</w:t>
            </w:r>
          </w:p>
          <w:p w14:paraId="7DD66D11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</w:tcPr>
          <w:p w14:paraId="26232861" w14:textId="77777777" w:rsidR="00A6033A" w:rsidRPr="000464BA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Brak spójności pomiędzy poszczególnymi elementami wniosku o powierzenie grantu, rozumiana jako brak zgodności pomiędzy informacjami zawartymi w co najmniej jednej części wniosku z podanymi w pozostałych części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DD0C6D0" w14:textId="77777777" w:rsidR="00A6033A" w:rsidRPr="000464BA" w:rsidRDefault="00A6033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przygotowany w sposób spójny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3D67EE88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5736B07F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spójny to taki, w którym spełnione są warunki:</w:t>
            </w:r>
          </w:p>
          <w:p w14:paraId="681DD0DA" w14:textId="77777777" w:rsidR="00A6033A" w:rsidRPr="000464BA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przewidzianych do realizacji zadań, i</w:t>
            </w:r>
          </w:p>
          <w:p w14:paraId="5AE2176E" w14:textId="77777777" w:rsidR="00A6033A" w:rsidRPr="000464BA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zakresu rzeczowo-finansowego, i</w:t>
            </w:r>
          </w:p>
          <w:p w14:paraId="2EA9C7CE" w14:textId="77777777" w:rsidR="00A6033A" w:rsidRPr="000464BA" w:rsidRDefault="00A6033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rzeczowo-finansowy wynika z przewidzianych do realizacji zadań.</w:t>
            </w:r>
          </w:p>
          <w:p w14:paraId="4262F271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>W przypadku niespełnienia choć jednego z ww. warunków wniosek należy uznać za niespójny.</w:t>
            </w:r>
          </w:p>
        </w:tc>
      </w:tr>
      <w:tr w:rsidR="00A6033A" w:rsidRPr="00294BC5" w14:paraId="101896BA" w14:textId="77777777">
        <w:trPr>
          <w:trHeight w:val="2665"/>
        </w:trPr>
        <w:tc>
          <w:tcPr>
            <w:tcW w:w="704" w:type="dxa"/>
          </w:tcPr>
          <w:p w14:paraId="1B1905DB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  <w:gridSpan w:val="3"/>
          </w:tcPr>
          <w:p w14:paraId="2A026758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39436B11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6A6F4BAE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4AB7509D" w14:textId="77777777" w:rsidR="00A6033A" w:rsidRPr="000464BA" w:rsidRDefault="00A6033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759C8148" w14:textId="77777777" w:rsidR="00A6033A" w:rsidRPr="000464BA" w:rsidRDefault="00A6033A">
            <w:pPr>
              <w:numPr>
                <w:ilvl w:val="0"/>
                <w:numId w:val="23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</w:tc>
      </w:tr>
      <w:tr w:rsidR="00A6033A" w:rsidRPr="00294BC5" w14:paraId="16423935" w14:textId="77777777">
        <w:tc>
          <w:tcPr>
            <w:tcW w:w="704" w:type="dxa"/>
            <w:tcBorders>
              <w:bottom w:val="single" w:sz="4" w:space="0" w:color="auto"/>
            </w:tcBorders>
          </w:tcPr>
          <w:p w14:paraId="1A5B22E2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3555EC41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3C553D46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2D1C8118" w14:textId="77777777" w:rsidR="00A6033A" w:rsidRPr="00222765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, w ramach którego wnioskodawca w swoim obszarze - zakresie działania:</w:t>
            </w:r>
          </w:p>
          <w:p w14:paraId="39914751" w14:textId="77777777" w:rsidR="00A6033A" w:rsidRPr="00222765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1569C0DA" w14:textId="77777777" w:rsidR="00A6033A" w:rsidRPr="00222765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1518172E" w14:textId="77777777" w:rsidR="00A6033A" w:rsidRPr="00222765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tworzy nowe rynki zbytu, lub</w:t>
            </w:r>
          </w:p>
          <w:p w14:paraId="583E0B16" w14:textId="77777777" w:rsidR="00A6033A" w:rsidRPr="00222765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5F3C40DA" w14:textId="77777777" w:rsidR="00A6033A" w:rsidRPr="00222765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2590E0AF" w14:textId="77777777" w:rsidR="00A6033A" w:rsidRPr="00222765" w:rsidRDefault="00A6033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42086C38" w14:textId="77777777" w:rsidR="00A6033A" w:rsidRPr="00222765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582C8798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F5AB799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294BC5" w14:paraId="3B7711EB" w14:textId="77777777" w:rsidTr="00946B28">
        <w:tc>
          <w:tcPr>
            <w:tcW w:w="704" w:type="dxa"/>
            <w:tcBorders>
              <w:bottom w:val="single" w:sz="4" w:space="0" w:color="auto"/>
            </w:tcBorders>
          </w:tcPr>
          <w:p w14:paraId="05996AD1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69A38F1E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42B65EC5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695E827B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1.2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9C09D7F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1.2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1D66F1CC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 xml:space="preserve">Jeżeli są dwie gminy, w których swoje siedziby mają przedsiębior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156DEBA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4CAB4136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60F1A4EF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31514961" w14:textId="77777777" w:rsidR="00A6033A" w:rsidRPr="000464BA" w:rsidRDefault="00A6033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1.2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1678DEF0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60D68B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1.2 wszyscy wnioskodawcy otrzymują 0 pkt.</w:t>
            </w:r>
          </w:p>
        </w:tc>
      </w:tr>
      <w:tr w:rsidR="00A6033A" w:rsidRPr="007437F0" w14:paraId="70DC7B67" w14:textId="77777777" w:rsidTr="00946B28">
        <w:tc>
          <w:tcPr>
            <w:tcW w:w="14029" w:type="dxa"/>
            <w:gridSpan w:val="5"/>
            <w:tcBorders>
              <w:top w:val="single" w:sz="4" w:space="0" w:color="auto"/>
            </w:tcBorders>
            <w:shd w:val="clear" w:color="auto" w:fill="E7E6E6" w:themeFill="background2"/>
          </w:tcPr>
          <w:p w14:paraId="66F3AF79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zedsięwzięcie 1.2.1 Rozwój infrastruktury służącej społeczności lokalnej.</w:t>
            </w:r>
          </w:p>
          <w:p w14:paraId="2D9F8FEC" w14:textId="77777777" w:rsidR="00A6033A" w:rsidRPr="007040EF" w:rsidRDefault="00A6033A">
            <w:pPr>
              <w:numPr>
                <w:ilvl w:val="0"/>
                <w:numId w:val="26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frastruktur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ulturaln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5D6117D7" w14:textId="77777777" w:rsidR="00A6033A" w:rsidRPr="0097157F" w:rsidRDefault="00A6033A">
            <w:pPr>
              <w:numPr>
                <w:ilvl w:val="0"/>
                <w:numId w:val="26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frastruktur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kreacyjn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</w:tr>
      <w:tr w:rsidR="00A6033A" w:rsidRPr="00294BC5" w14:paraId="0CDE0110" w14:textId="77777777">
        <w:trPr>
          <w:trHeight w:val="1587"/>
        </w:trPr>
        <w:tc>
          <w:tcPr>
            <w:tcW w:w="704" w:type="dxa"/>
          </w:tcPr>
          <w:p w14:paraId="557718A0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gridSpan w:val="3"/>
          </w:tcPr>
          <w:p w14:paraId="54F895DB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Stopień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skaźników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LSR</w:t>
            </w:r>
          </w:p>
          <w:p w14:paraId="5F99C354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28E76660" w14:textId="77777777" w:rsidR="00A6033A" w:rsidRPr="000464BA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gdy wg. danych za rok poprzedzający rok składnia wniosków wskaźnik produktu Przedsięwzięcia 1.2.1 został już osiągnięty, tym samym realizacja operacji nie przyczynia się do zrealizowania nieosiągniętego jeszcze wskaźnika produktu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04F4A30" w14:textId="77777777" w:rsidR="00A6033A" w:rsidRPr="000464BA" w:rsidRDefault="00A6033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i przyczynia się do zrealizowania nieosiągniętego jeszcze wskaźnika produktu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0 pkt.</w:t>
            </w:r>
          </w:p>
        </w:tc>
      </w:tr>
      <w:tr w:rsidR="00A6033A" w:rsidRPr="00294BC5" w14:paraId="14F5F144" w14:textId="77777777">
        <w:trPr>
          <w:trHeight w:val="1417"/>
        </w:trPr>
        <w:tc>
          <w:tcPr>
            <w:tcW w:w="704" w:type="dxa"/>
          </w:tcPr>
          <w:p w14:paraId="3BDB6C53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4678" w:type="dxa"/>
            <w:gridSpan w:val="3"/>
          </w:tcPr>
          <w:p w14:paraId="6BD777C1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441A0B84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2C5535DB" w14:textId="6F1E0332" w:rsidR="00A6033A" w:rsidRP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wskazuję, że w wyniku realizacji operacji zostaną zakupione</w:t>
            </w:r>
            <w:r w:rsidR="00DF299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 zamontowane instalacje wytwarzające energię z</w:t>
            </w:r>
            <w:r w:rsidR="00DF299E"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odnawialnych źródeł</w:t>
            </w: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których zakup zostanie uzasadniony i powiązany z zakresem i celem operacji – </w:t>
            </w:r>
            <w:r w:rsidRPr="001F1A3E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5 pkt.</w:t>
            </w:r>
          </w:p>
          <w:p w14:paraId="5BFFCBBA" w14:textId="77777777" w:rsidR="00A6033A" w:rsidRP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F378F1C" w14:textId="77777777" w:rsidR="00A6033A" w:rsidRP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17A1EA2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294BC5" w14:paraId="4EBD5B1F" w14:textId="77777777">
        <w:trPr>
          <w:trHeight w:val="3572"/>
        </w:trPr>
        <w:tc>
          <w:tcPr>
            <w:tcW w:w="704" w:type="dxa"/>
          </w:tcPr>
          <w:p w14:paraId="3A356AF6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78" w:type="dxa"/>
            <w:gridSpan w:val="3"/>
          </w:tcPr>
          <w:p w14:paraId="2E552E1E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</w:t>
            </w:r>
          </w:p>
          <w:p w14:paraId="14D70B12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vAlign w:val="center"/>
          </w:tcPr>
          <w:p w14:paraId="18D060AC" w14:textId="77777777" w:rsidR="00A6033A" w:rsidRPr="00222765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0D1963A1" w14:textId="77777777" w:rsidR="00A6033A" w:rsidRPr="00222765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220FD35C" w14:textId="77777777" w:rsidR="00A6033A" w:rsidRPr="00222765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542C28EB" w14:textId="77777777" w:rsidR="00A6033A" w:rsidRPr="00222765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tworzy nowe rynki zbytu, lub</w:t>
            </w:r>
          </w:p>
          <w:p w14:paraId="3D2A9790" w14:textId="77777777" w:rsidR="00A6033A" w:rsidRPr="00222765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26054123" w14:textId="77777777" w:rsidR="00A6033A" w:rsidRPr="00222765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32A09CAE" w14:textId="77777777" w:rsidR="00A6033A" w:rsidRPr="00222765" w:rsidRDefault="00A6033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56A78531" w14:textId="77777777" w:rsidR="00A6033A" w:rsidRPr="00222765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3AD9BAA" w14:textId="77777777" w:rsidR="00A6033A" w:rsidRPr="00222765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6639B40E" w14:textId="77777777" w:rsidR="00A6033A" w:rsidRPr="00222765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294BC5" w14:paraId="7CC26189" w14:textId="77777777">
        <w:trPr>
          <w:trHeight w:val="2268"/>
        </w:trPr>
        <w:tc>
          <w:tcPr>
            <w:tcW w:w="704" w:type="dxa"/>
          </w:tcPr>
          <w:p w14:paraId="515D8C87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  <w:gridSpan w:val="3"/>
          </w:tcPr>
          <w:p w14:paraId="0CE4EFD6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realizacji operacji</w:t>
            </w:r>
          </w:p>
          <w:p w14:paraId="45D1A195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1630BDDA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, w której:</w:t>
            </w:r>
          </w:p>
          <w:p w14:paraId="66F01D2C" w14:textId="77777777" w:rsidR="00A6033A" w:rsidRPr="000464BA" w:rsidRDefault="00A6033A">
            <w:pPr>
              <w:numPr>
                <w:ilvl w:val="0"/>
                <w:numId w:val="2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najduje się siedziba władz gmin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49C1E0B" w14:textId="77777777" w:rsidR="00A6033A" w:rsidRPr="000464BA" w:rsidRDefault="00A6033A">
            <w:pPr>
              <w:numPr>
                <w:ilvl w:val="0"/>
                <w:numId w:val="2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znajduje się siedziba władz gmin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1439458B" w14:textId="77777777" w:rsid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742DAC2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17323906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stosowane w przypadku konkursów dotyczących wyboru operacji z zakresu infrastruktury turystycznej.</w:t>
            </w:r>
          </w:p>
        </w:tc>
      </w:tr>
      <w:tr w:rsidR="00A6033A" w:rsidRPr="00294BC5" w14:paraId="3C6137B3" w14:textId="77777777">
        <w:trPr>
          <w:trHeight w:val="1077"/>
        </w:trPr>
        <w:tc>
          <w:tcPr>
            <w:tcW w:w="704" w:type="dxa"/>
          </w:tcPr>
          <w:p w14:paraId="4824B41D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  <w:gridSpan w:val="3"/>
          </w:tcPr>
          <w:p w14:paraId="431E9361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miejscowości</w:t>
            </w:r>
          </w:p>
          <w:p w14:paraId="0708B7B9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– 1.</w:t>
            </w:r>
          </w:p>
        </w:tc>
        <w:tc>
          <w:tcPr>
            <w:tcW w:w="8647" w:type="dxa"/>
            <w:vAlign w:val="center"/>
          </w:tcPr>
          <w:p w14:paraId="747CF29F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 zamieszkanej przez:</w:t>
            </w:r>
          </w:p>
          <w:p w14:paraId="7874A35D" w14:textId="77777777" w:rsidR="00A6033A" w:rsidRPr="000464BA" w:rsidRDefault="00A6033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co najmniej 5 tys. osób –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DAC0C50" w14:textId="77777777" w:rsidR="00A6033A" w:rsidRPr="000464BA" w:rsidRDefault="00A6033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5 tys. osób –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</w:tc>
      </w:tr>
      <w:tr w:rsidR="00A6033A" w:rsidRPr="00294BC5" w14:paraId="25DB188D" w14:textId="77777777">
        <w:trPr>
          <w:trHeight w:val="4082"/>
        </w:trPr>
        <w:tc>
          <w:tcPr>
            <w:tcW w:w="704" w:type="dxa"/>
          </w:tcPr>
          <w:p w14:paraId="78A2914F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4678" w:type="dxa"/>
            <w:gridSpan w:val="3"/>
          </w:tcPr>
          <w:p w14:paraId="0FAD8840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Atrakcyjność turystyczna miejsca realizacji operacji</w:t>
            </w:r>
          </w:p>
          <w:p w14:paraId="0F50BF2B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8.</w:t>
            </w:r>
          </w:p>
        </w:tc>
        <w:tc>
          <w:tcPr>
            <w:tcW w:w="8647" w:type="dxa"/>
            <w:vAlign w:val="center"/>
          </w:tcPr>
          <w:p w14:paraId="27C285C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, w której znajduje się atrakcja turystyczna odwiedzana w ciągu roku wg. danych opublikowanych przez Regionalną Organizację Turystyczną Województwa Świętokrzyską w roku poprzedzającym rok składania wniosku przez:</w:t>
            </w:r>
          </w:p>
          <w:p w14:paraId="6C92DCC3" w14:textId="77777777" w:rsidR="00A6033A" w:rsidRPr="000464BA" w:rsidRDefault="00A6033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50 tys. lub brak danych dla danej miejscowości/atrakcji turystycznej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92C0AE4" w14:textId="77777777" w:rsidR="00A6033A" w:rsidRPr="000464BA" w:rsidRDefault="00A6033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50 tys. i nie więcej niż 10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9AAB5F5" w14:textId="77777777" w:rsidR="00A6033A" w:rsidRPr="000464BA" w:rsidRDefault="00A6033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100 tys. i nie więcej niż 15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5132568" w14:textId="77777777" w:rsidR="00A6033A" w:rsidRPr="000464BA" w:rsidRDefault="00A6033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150 tys. i nie więcej niż 20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A8F09D4" w14:textId="77777777" w:rsidR="00A6033A" w:rsidRPr="005128C2" w:rsidRDefault="00A6033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200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ys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8 pkt.</w:t>
            </w:r>
          </w:p>
          <w:p w14:paraId="5C78FE61" w14:textId="77777777" w:rsid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eastAsia="pl-PL"/>
              </w:rPr>
            </w:pPr>
          </w:p>
          <w:p w14:paraId="28C3AC87" w14:textId="77777777" w:rsidR="00A6033A" w:rsidRPr="009F0C31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75BE6FFC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stosowane w przypadku konkursów dotyczących wyboru operacji z zakresu infrastruktury kulturalnej lub rekreacyjnej.</w:t>
            </w:r>
          </w:p>
        </w:tc>
      </w:tr>
      <w:tr w:rsidR="00A6033A" w:rsidRPr="00294BC5" w14:paraId="74956D59" w14:textId="77777777">
        <w:trPr>
          <w:trHeight w:val="8617"/>
        </w:trPr>
        <w:tc>
          <w:tcPr>
            <w:tcW w:w="704" w:type="dxa"/>
          </w:tcPr>
          <w:p w14:paraId="61499264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  <w:gridSpan w:val="3"/>
          </w:tcPr>
          <w:p w14:paraId="5E81F6DE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3AE89C1C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08B9A283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1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49C21E1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1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04CC879D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357B4177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548B4B3F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7ED281A1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6CC40435" w14:textId="77777777" w:rsidR="00A6033A" w:rsidRPr="000464BA" w:rsidRDefault="00A6033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1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36E255DF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2405262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2.1 wszyscy wnioskodawcy otrzymują 0 pkt.</w:t>
            </w:r>
          </w:p>
        </w:tc>
      </w:tr>
    </w:tbl>
    <w:p w14:paraId="2390DE9A" w14:textId="77777777" w:rsidR="00A6033A" w:rsidRPr="00D27559" w:rsidRDefault="00A6033A" w:rsidP="00A6033A">
      <w:pPr>
        <w:rPr>
          <w:lang w:val="pl-PL"/>
        </w:rPr>
      </w:pPr>
      <w:r w:rsidRPr="00D27559">
        <w:rPr>
          <w:lang w:val="pl-PL"/>
        </w:rPr>
        <w:br w:type="page"/>
      </w: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4678"/>
        <w:gridCol w:w="8647"/>
      </w:tblGrid>
      <w:tr w:rsidR="00A6033A" w:rsidRPr="00294BC5" w14:paraId="6EEA1959" w14:textId="77777777">
        <w:tc>
          <w:tcPr>
            <w:tcW w:w="14029" w:type="dxa"/>
            <w:gridSpan w:val="3"/>
            <w:shd w:val="clear" w:color="auto" w:fill="E7E6E6" w:themeFill="background2"/>
          </w:tcPr>
          <w:p w14:paraId="07B889BF" w14:textId="77777777" w:rsidR="00A6033A" w:rsidRPr="005128C2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lastRenderedPageBreak/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1.2.2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zmocnien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ięzi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społecznych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  <w:p w14:paraId="4D892905" w14:textId="77777777" w:rsidR="00A6033A" w:rsidRPr="000464BA" w:rsidRDefault="00A6033A">
            <w:pPr>
              <w:numPr>
                <w:ilvl w:val="0"/>
                <w:numId w:val="3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sparcie prowadzenia zajęć dla dzieci i młodzieży oraz osób starszych, służących wzmocnieniu więzi społecznych mieszkańców obszaru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lg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przez kultywowanie lokalnych zwyczajów, tradycji,</w:t>
            </w:r>
          </w:p>
          <w:p w14:paraId="21F78D58" w14:textId="77777777" w:rsidR="00A6033A" w:rsidRPr="000464BA" w:rsidRDefault="00A6033A">
            <w:pPr>
              <w:numPr>
                <w:ilvl w:val="0"/>
                <w:numId w:val="3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organizacji wydarzeń kulturalno-rekreacyjnych promujących obszar objęty LSR,</w:t>
            </w:r>
          </w:p>
          <w:p w14:paraId="30F62B5B" w14:textId="77777777" w:rsidR="00A6033A" w:rsidRPr="000464BA" w:rsidRDefault="00A6033A">
            <w:pPr>
              <w:numPr>
                <w:ilvl w:val="0"/>
                <w:numId w:val="32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organizacji wydarzeń podnoszących wiedzę społeczności lokalnej w zakresie ochrony środowiska i zmian klimatycznych.</w:t>
            </w:r>
          </w:p>
        </w:tc>
      </w:tr>
      <w:tr w:rsidR="00A6033A" w:rsidRPr="007437F0" w14:paraId="4DC2A674" w14:textId="77777777">
        <w:trPr>
          <w:trHeight w:val="2721"/>
        </w:trPr>
        <w:tc>
          <w:tcPr>
            <w:tcW w:w="704" w:type="dxa"/>
          </w:tcPr>
          <w:p w14:paraId="25DB5CA0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</w:tcPr>
          <w:p w14:paraId="6B7D322D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3CFAD033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6</w:t>
            </w:r>
          </w:p>
        </w:tc>
        <w:tc>
          <w:tcPr>
            <w:tcW w:w="8647" w:type="dxa"/>
            <w:vAlign w:val="center"/>
          </w:tcPr>
          <w:p w14:paraId="7D120512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37598DDC" w14:textId="77777777" w:rsidR="00A6033A" w:rsidRPr="005128C2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1A3F064" w14:textId="77777777" w:rsidR="00A6033A" w:rsidRPr="000464BA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949DA0A" w14:textId="77777777" w:rsidR="00A6033A" w:rsidRPr="000464BA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13E5D77" w14:textId="77777777" w:rsidR="00A6033A" w:rsidRPr="000464BA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0948D8A" w14:textId="77777777" w:rsidR="00A6033A" w:rsidRPr="000464BA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E06A732" w14:textId="77777777" w:rsidR="00A6033A" w:rsidRPr="000464BA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0490E9E" w14:textId="77777777" w:rsidR="00A6033A" w:rsidRPr="007437F0" w:rsidRDefault="00A6033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</w:tc>
      </w:tr>
      <w:tr w:rsidR="00A6033A" w:rsidRPr="00294BC5" w14:paraId="08DFE976" w14:textId="77777777">
        <w:trPr>
          <w:trHeight w:val="4195"/>
        </w:trPr>
        <w:tc>
          <w:tcPr>
            <w:tcW w:w="704" w:type="dxa"/>
          </w:tcPr>
          <w:p w14:paraId="3F788EED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</w:tcPr>
          <w:p w14:paraId="0F0FEB53" w14:textId="77777777" w:rsidR="00A6033A" w:rsidRPr="005128C2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70C37EBB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5.</w:t>
            </w:r>
          </w:p>
        </w:tc>
        <w:tc>
          <w:tcPr>
            <w:tcW w:w="8647" w:type="dxa"/>
            <w:vAlign w:val="center"/>
          </w:tcPr>
          <w:p w14:paraId="16E1B2E3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ostał złożony przez podmiot występujący w imieniu:</w:t>
            </w:r>
          </w:p>
          <w:p w14:paraId="6B98781E" w14:textId="77777777" w:rsidR="00A6033A" w:rsidRPr="000464BA" w:rsidRDefault="00A6033A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dwóch partnerów - </w:t>
            </w:r>
            <w:r w:rsidRPr="001F1A3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34505F1" w14:textId="77777777" w:rsidR="00A6033A" w:rsidRPr="000464BA" w:rsidRDefault="00A6033A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2 partnerów i nie więcej niż 4 - </w:t>
            </w:r>
            <w:r w:rsidRPr="001F1A3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A01CFE3" w14:textId="61537565" w:rsidR="00A6033A" w:rsidRPr="005128C2" w:rsidRDefault="00A6033A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4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="001F1A3E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–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6206F8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5 pkt.</w:t>
            </w:r>
          </w:p>
          <w:p w14:paraId="5290E911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 których każdy wniesie wkład własny finansowy.</w:t>
            </w:r>
          </w:p>
          <w:p w14:paraId="1C4A1475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60FF99D4" w14:textId="77777777" w:rsidR="00A6033A" w:rsidRPr="00D27559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48BD453D" w14:textId="77777777" w:rsidR="00A6033A" w:rsidRPr="00D27559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20160C3B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A6033A" w:rsidRPr="00294BC5" w14:paraId="3993531A" w14:textId="77777777">
        <w:trPr>
          <w:trHeight w:val="2891"/>
        </w:trPr>
        <w:tc>
          <w:tcPr>
            <w:tcW w:w="704" w:type="dxa"/>
          </w:tcPr>
          <w:p w14:paraId="110C05EC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</w:tcPr>
          <w:p w14:paraId="154BEF1A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Kwota dofinansowania</w:t>
            </w:r>
          </w:p>
          <w:p w14:paraId="1D206D0C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6</w:t>
            </w:r>
          </w:p>
        </w:tc>
        <w:tc>
          <w:tcPr>
            <w:tcW w:w="8647" w:type="dxa"/>
            <w:vAlign w:val="center"/>
          </w:tcPr>
          <w:p w14:paraId="00042C78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 wielkość wsparcia w wysokości:</w:t>
            </w:r>
          </w:p>
          <w:p w14:paraId="3B2AB988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711C6A40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A250AC4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A1AE23D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465FA40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73E5D04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E832E47" w14:textId="77777777" w:rsidR="00A6033A" w:rsidRPr="000464BA" w:rsidRDefault="00A6033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</w:tc>
      </w:tr>
      <w:tr w:rsidR="00A6033A" w:rsidRPr="00294BC5" w14:paraId="00B5F207" w14:textId="77777777">
        <w:trPr>
          <w:trHeight w:val="3061"/>
        </w:trPr>
        <w:tc>
          <w:tcPr>
            <w:tcW w:w="704" w:type="dxa"/>
          </w:tcPr>
          <w:p w14:paraId="63E7E948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</w:tcPr>
          <w:p w14:paraId="52ED4B04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wkładu rzeczowego</w:t>
            </w:r>
          </w:p>
          <w:p w14:paraId="7463CCD0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  <w:vAlign w:val="center"/>
          </w:tcPr>
          <w:p w14:paraId="33B54B23" w14:textId="77777777" w:rsidR="00A6033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zeczow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anow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4D10560E" w14:textId="77777777" w:rsidR="00A6033A" w:rsidRPr="007D50A3" w:rsidRDefault="00A6033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łasneg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6C236D9" w14:textId="77777777" w:rsidR="00A6033A" w:rsidRPr="000464BA" w:rsidRDefault="00A6033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3BEDB8D" w14:textId="77777777" w:rsidR="00A6033A" w:rsidRPr="000464BA" w:rsidRDefault="00A6033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2BF99D52" w14:textId="77777777" w:rsidR="00A6033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22151840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1E501157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A6033A" w:rsidRPr="00294BC5" w14:paraId="7DAD74AE" w14:textId="77777777">
        <w:trPr>
          <w:trHeight w:val="3515"/>
        </w:trPr>
        <w:tc>
          <w:tcPr>
            <w:tcW w:w="704" w:type="dxa"/>
          </w:tcPr>
          <w:p w14:paraId="5F12AB97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4678" w:type="dxa"/>
          </w:tcPr>
          <w:p w14:paraId="6A4DB0C5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pójność wniosku o powierzenie grantu</w:t>
            </w:r>
          </w:p>
          <w:p w14:paraId="418376F8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6B77D62B" w14:textId="77777777" w:rsidR="00A6033A" w:rsidRPr="000464BA" w:rsidRDefault="00A6033A">
            <w:pPr>
              <w:numPr>
                <w:ilvl w:val="0"/>
                <w:numId w:val="3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Brak spójności pomiędzy poszczególnymi elementami wniosku o powierzenie grantu, rozumiana jako brak zgodności pomiędzy informacjami zawartymi w co najmniej jednej części wniosku z podanymi w pozostałych części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F6013CC" w14:textId="77777777" w:rsidR="00A6033A" w:rsidRPr="000464BA" w:rsidRDefault="00A6033A">
            <w:pPr>
              <w:numPr>
                <w:ilvl w:val="0"/>
                <w:numId w:val="3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przygotowany w sposób spójny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53E473C4" w14:textId="77777777" w:rsidR="00A6033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pl-PL" w:eastAsia="pl-PL"/>
              </w:rPr>
            </w:pPr>
          </w:p>
          <w:p w14:paraId="7E3A0D60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142020A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spójny to taki, w którym spełnione są warunki:</w:t>
            </w:r>
          </w:p>
          <w:p w14:paraId="2F91550D" w14:textId="77777777" w:rsidR="00A6033A" w:rsidRPr="000464BA" w:rsidRDefault="00A6033A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przewidzianych do realizacji zadań, i</w:t>
            </w:r>
          </w:p>
          <w:p w14:paraId="757897E8" w14:textId="77777777" w:rsidR="00A6033A" w:rsidRPr="000464BA" w:rsidRDefault="00A6033A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zakresu rzeczowo-finansowego, i</w:t>
            </w:r>
          </w:p>
          <w:p w14:paraId="2E68845C" w14:textId="77777777" w:rsidR="00A6033A" w:rsidRPr="000464BA" w:rsidRDefault="00A6033A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rzeczowo-finansowy wynika z przewidzianych do realizacji zadań.</w:t>
            </w:r>
          </w:p>
          <w:p w14:paraId="7AAA989B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niespełnienia choć jednego z ww. warunków wniosek należy uznać za niespójny.</w:t>
            </w:r>
          </w:p>
        </w:tc>
      </w:tr>
      <w:tr w:rsidR="00A6033A" w:rsidRPr="00294BC5" w14:paraId="67114A53" w14:textId="77777777">
        <w:trPr>
          <w:trHeight w:val="2438"/>
        </w:trPr>
        <w:tc>
          <w:tcPr>
            <w:tcW w:w="704" w:type="dxa"/>
          </w:tcPr>
          <w:p w14:paraId="02623984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</w:tcPr>
          <w:p w14:paraId="0D452BA3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31A7C5EA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0C60673C" w14:textId="77777777" w:rsidR="00A6033A" w:rsidRPr="000464BA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69652D18" w14:textId="77777777" w:rsidR="00A6033A" w:rsidRPr="000464BA" w:rsidRDefault="00A6033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97FCE11" w14:textId="77777777" w:rsidR="00A6033A" w:rsidRPr="000464BA" w:rsidRDefault="00A6033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</w:tc>
      </w:tr>
      <w:tr w:rsidR="00A6033A" w:rsidRPr="00294BC5" w14:paraId="1641AA79" w14:textId="77777777">
        <w:trPr>
          <w:trHeight w:val="3458"/>
        </w:trPr>
        <w:tc>
          <w:tcPr>
            <w:tcW w:w="704" w:type="dxa"/>
          </w:tcPr>
          <w:p w14:paraId="1D5D3E6D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</w:tcPr>
          <w:p w14:paraId="1D30A122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6DA25E67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2</w:t>
            </w:r>
          </w:p>
        </w:tc>
        <w:tc>
          <w:tcPr>
            <w:tcW w:w="8647" w:type="dxa"/>
            <w:vAlign w:val="center"/>
          </w:tcPr>
          <w:p w14:paraId="090C9972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43675FFD" w14:textId="77777777" w:rsidR="00A6033A" w:rsidRPr="000464BA" w:rsidRDefault="00A6033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6FDA41E0" w14:textId="77777777" w:rsidR="00A6033A" w:rsidRPr="000464BA" w:rsidRDefault="00A6033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231E2DD5" w14:textId="77777777" w:rsidR="00A6033A" w:rsidRPr="007437F0" w:rsidRDefault="00A6033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57D0F6CE" w14:textId="77777777" w:rsidR="00A6033A" w:rsidRPr="000464BA" w:rsidRDefault="00A6033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0699200B" w14:textId="77777777" w:rsidR="00A6033A" w:rsidRPr="007437F0" w:rsidRDefault="00A6033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B6F0C5B" w14:textId="77777777" w:rsidR="00A6033A" w:rsidRPr="000464BA" w:rsidRDefault="00A6033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2E39C80A" w14:textId="77777777" w:rsidR="00A6033A" w:rsidRPr="00D27559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9BBFE52" w14:textId="77777777" w:rsidR="00A6033A" w:rsidRPr="00D27559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C189610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294BC5" w14:paraId="004F302A" w14:textId="77777777">
        <w:trPr>
          <w:trHeight w:val="1361"/>
        </w:trPr>
        <w:tc>
          <w:tcPr>
            <w:tcW w:w="704" w:type="dxa"/>
          </w:tcPr>
          <w:p w14:paraId="7035A272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</w:tcPr>
          <w:p w14:paraId="54A5DBFC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opagowanie wiedzy dotyczącej ochrony środowiska i zapobieganiu zmianom klimatycznym</w:t>
            </w:r>
          </w:p>
          <w:p w14:paraId="79F53406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2.</w:t>
            </w:r>
          </w:p>
        </w:tc>
        <w:tc>
          <w:tcPr>
            <w:tcW w:w="8647" w:type="dxa"/>
            <w:vAlign w:val="center"/>
          </w:tcPr>
          <w:p w14:paraId="4ED9D672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powierzonego grantu przyczyni się do popularyzacji wiedzy z zakresu ochrony środowiska i zapobieganiu zmian klimatycz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604AE74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4CA5663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294BC5" w14:paraId="42F97D24" w14:textId="77777777">
        <w:trPr>
          <w:trHeight w:val="2551"/>
        </w:trPr>
        <w:tc>
          <w:tcPr>
            <w:tcW w:w="704" w:type="dxa"/>
          </w:tcPr>
          <w:p w14:paraId="78F7691C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4678" w:type="dxa"/>
          </w:tcPr>
          <w:p w14:paraId="46885DAB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Promowanie najważniejszych atrakcji turystycznych obszaru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lsr</w:t>
            </w:r>
            <w:proofErr w:type="spellEnd"/>
          </w:p>
          <w:p w14:paraId="787E5324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21488D1B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powierzonego grantu przewidziana została na terenie lub bezpośrednio przy:</w:t>
            </w:r>
          </w:p>
          <w:p w14:paraId="775A168D" w14:textId="77777777" w:rsidR="00A6033A" w:rsidRPr="000464BA" w:rsidRDefault="00A6033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entrum Kulturowo Archeologicznym w Nowej Słupi, lub</w:t>
            </w:r>
          </w:p>
          <w:p w14:paraId="562025F1" w14:textId="77777777" w:rsidR="00A6033A" w:rsidRPr="000464BA" w:rsidRDefault="00A6033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Sanktuarium Relikwii Drzewa Krzyża Świętego na Świętym Krzyżu, lub</w:t>
            </w:r>
          </w:p>
          <w:p w14:paraId="2A5C7F2B" w14:textId="77777777" w:rsidR="00A6033A" w:rsidRPr="000464BA" w:rsidRDefault="00A6033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Sanktuarium Matki Bożej Bolesnej Pani Świętokrzyskiej w Kałkowie, lub</w:t>
            </w:r>
          </w:p>
          <w:p w14:paraId="39876EB0" w14:textId="77777777" w:rsidR="00A6033A" w:rsidRPr="007437F0" w:rsidRDefault="00A6033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mk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rzyżtopór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w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jeździe</w:t>
            </w:r>
            <w:proofErr w:type="spellEnd"/>
          </w:p>
          <w:p w14:paraId="1BAE1627" w14:textId="77777777" w:rsidR="00A6033A" w:rsidRPr="001902D7" w:rsidRDefault="00A6033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- 10 pkt.</w:t>
            </w:r>
          </w:p>
          <w:p w14:paraId="0094A333" w14:textId="77777777" w:rsidR="00A6033A" w:rsidRPr="007437F0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pl-PL"/>
              </w:rPr>
            </w:pPr>
          </w:p>
          <w:p w14:paraId="61458483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powierzonego grantu w pozostałych miejscach - 0 pkt.</w:t>
            </w:r>
          </w:p>
        </w:tc>
      </w:tr>
      <w:tr w:rsidR="00A6033A" w:rsidRPr="00294BC5" w14:paraId="74EC17F3" w14:textId="77777777">
        <w:trPr>
          <w:trHeight w:val="8674"/>
        </w:trPr>
        <w:tc>
          <w:tcPr>
            <w:tcW w:w="704" w:type="dxa"/>
          </w:tcPr>
          <w:p w14:paraId="7842B46D" w14:textId="77777777" w:rsidR="00A6033A" w:rsidRPr="007437F0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4678" w:type="dxa"/>
          </w:tcPr>
          <w:p w14:paraId="3210BE72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4766F733" w14:textId="77777777" w:rsidR="00A6033A" w:rsidRPr="000464BA" w:rsidRDefault="00A6033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54264CEC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2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C61DB11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2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311DF325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5058F5B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215989C0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03064F9D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2428EABE" w14:textId="77777777" w:rsidR="00A6033A" w:rsidRPr="000464BA" w:rsidRDefault="00A6033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2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50C2310C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44E088C7" w14:textId="77777777" w:rsidR="00A6033A" w:rsidRPr="000464BA" w:rsidRDefault="00A6033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2.2 wszyscy wnioskodawcy otrzymują 0 pkt.</w:t>
            </w:r>
          </w:p>
        </w:tc>
      </w:tr>
      <w:tr w:rsidR="00CB02E7" w:rsidRPr="00294BC5" w14:paraId="15451992" w14:textId="77777777" w:rsidTr="0057510E">
        <w:trPr>
          <w:trHeight w:val="425"/>
        </w:trPr>
        <w:tc>
          <w:tcPr>
            <w:tcW w:w="14029" w:type="dxa"/>
            <w:gridSpan w:val="3"/>
            <w:shd w:val="clear" w:color="auto" w:fill="D9D9D9" w:themeFill="background1" w:themeFillShade="D9"/>
          </w:tcPr>
          <w:p w14:paraId="3C4A9BBB" w14:textId="080E6FCB" w:rsidR="00CB02E7" w:rsidRPr="00A605B8" w:rsidRDefault="00CB02E7" w:rsidP="00A605B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5163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lastRenderedPageBreak/>
              <w:t>Przedsięwzięcie 1.2.</w:t>
            </w:r>
            <w:r w:rsidR="0051637D" w:rsidRPr="005163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</w:t>
            </w:r>
            <w:r w:rsidRPr="005163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="0051637D" w:rsidRPr="005163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Działąnia</w:t>
            </w:r>
            <w:proofErr w:type="spellEnd"/>
            <w:r w:rsidR="0051637D" w:rsidRPr="005163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mające na c</w:t>
            </w:r>
            <w:r w:rsidR="005163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elu podniesienie wiedzy w zakresie zmian klimatycznych i ochrony środowiska</w:t>
            </w:r>
          </w:p>
        </w:tc>
      </w:tr>
      <w:tr w:rsidR="00CB02E7" w:rsidRPr="00294BC5" w14:paraId="56149D6D" w14:textId="77777777" w:rsidTr="00917CE6">
        <w:trPr>
          <w:trHeight w:val="1112"/>
        </w:trPr>
        <w:tc>
          <w:tcPr>
            <w:tcW w:w="704" w:type="dxa"/>
          </w:tcPr>
          <w:p w14:paraId="596BF0E8" w14:textId="2BF49BE4" w:rsidR="00CB02E7" w:rsidRPr="00CB02E7" w:rsidRDefault="00DB16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.</w:t>
            </w:r>
          </w:p>
        </w:tc>
        <w:tc>
          <w:tcPr>
            <w:tcW w:w="4678" w:type="dxa"/>
          </w:tcPr>
          <w:p w14:paraId="4214BCE8" w14:textId="77777777" w:rsidR="00CB02E7" w:rsidRDefault="00DB160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Liczba gmin </w:t>
            </w:r>
            <w:r w:rsidR="00AA5AF3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z obszaru LSR 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objętych projektem</w:t>
            </w:r>
          </w:p>
          <w:p w14:paraId="1D05E07B" w14:textId="2F7B8B84" w:rsidR="00917CE6" w:rsidRPr="00917CE6" w:rsidRDefault="00917CE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ksymalna liczba punktów – 2.</w:t>
            </w:r>
          </w:p>
        </w:tc>
        <w:tc>
          <w:tcPr>
            <w:tcW w:w="8647" w:type="dxa"/>
          </w:tcPr>
          <w:p w14:paraId="07030572" w14:textId="19BB81AC" w:rsidR="005C4355" w:rsidRPr="005C4355" w:rsidRDefault="00DC3715" w:rsidP="005C4355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operacji obejmie</w:t>
            </w:r>
            <w:r w:rsidR="004B215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:</w:t>
            </w:r>
          </w:p>
          <w:p w14:paraId="5ACAC551" w14:textId="10CD5F13" w:rsidR="00CB02E7" w:rsidRDefault="004B2155" w:rsidP="00AA5AF3">
            <w:pPr>
              <w:pStyle w:val="Akapitzlist"/>
              <w:numPr>
                <w:ilvl w:val="0"/>
                <w:numId w:val="45"/>
              </w:numPr>
              <w:spacing w:after="0" w:line="240" w:lineRule="auto"/>
              <w:ind w:left="312" w:hanging="283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</w:t>
            </w:r>
            <w:r w:rsidR="00AA5AF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szystkie gminy </w:t>
            </w:r>
            <w:r w:rsidR="002E5876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 obszaru LSR objęte zostały projektem – </w:t>
            </w:r>
            <w:r w:rsidR="002B275B" w:rsidRPr="00C43204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="002E5876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7ED6ABC" w14:textId="7224F44D" w:rsidR="002E5876" w:rsidRDefault="004B2155" w:rsidP="00AA5AF3">
            <w:pPr>
              <w:pStyle w:val="Akapitzlist"/>
              <w:numPr>
                <w:ilvl w:val="0"/>
                <w:numId w:val="45"/>
              </w:numPr>
              <w:spacing w:after="0" w:line="240" w:lineRule="auto"/>
              <w:ind w:left="312" w:hanging="283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</w:t>
            </w:r>
            <w:r w:rsidR="002E5876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 najmniej 3</w:t>
            </w:r>
            <w:r w:rsidR="002B275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gminy z obszaru LSR objęte zostały projektem – </w:t>
            </w:r>
            <w:r w:rsidR="002B275B" w:rsidRPr="00C43204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="002B275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5818D41" w14:textId="090358B9" w:rsidR="002B275B" w:rsidRPr="00AA5AF3" w:rsidRDefault="004B2155" w:rsidP="00AA5AF3">
            <w:pPr>
              <w:pStyle w:val="Akapitzlist"/>
              <w:numPr>
                <w:ilvl w:val="0"/>
                <w:numId w:val="45"/>
              </w:numPr>
              <w:spacing w:after="0" w:line="240" w:lineRule="auto"/>
              <w:ind w:left="312" w:hanging="283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</w:t>
            </w:r>
            <w:r w:rsidR="001E1BFC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j niż 2 gminy z obszaru LSR objęte zostały projektem – </w:t>
            </w:r>
            <w:r w:rsidR="001E1BFC" w:rsidRPr="00C43204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</w:tc>
      </w:tr>
      <w:tr w:rsidR="00917CE6" w:rsidRPr="00294BC5" w14:paraId="64168641" w14:textId="77777777" w:rsidTr="00917CE6">
        <w:trPr>
          <w:trHeight w:val="1112"/>
        </w:trPr>
        <w:tc>
          <w:tcPr>
            <w:tcW w:w="704" w:type="dxa"/>
          </w:tcPr>
          <w:p w14:paraId="7ABEF40E" w14:textId="00F21B6F" w:rsidR="00917CE6" w:rsidRDefault="00917C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.</w:t>
            </w:r>
          </w:p>
        </w:tc>
        <w:tc>
          <w:tcPr>
            <w:tcW w:w="4678" w:type="dxa"/>
          </w:tcPr>
          <w:p w14:paraId="04E54813" w14:textId="77777777" w:rsidR="00917CE6" w:rsidRDefault="00917CE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</w:t>
            </w:r>
          </w:p>
          <w:p w14:paraId="0AA5C53C" w14:textId="5AEBA9F9" w:rsidR="0087165B" w:rsidRPr="0087165B" w:rsidRDefault="0087165B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aksymalna liczba punktów </w:t>
            </w:r>
            <w:r w:rsidR="003238B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– 2.</w:t>
            </w:r>
          </w:p>
        </w:tc>
        <w:tc>
          <w:tcPr>
            <w:tcW w:w="8647" w:type="dxa"/>
          </w:tcPr>
          <w:p w14:paraId="3A69AFD4" w14:textId="77777777" w:rsidR="0087165B" w:rsidRPr="000464BA" w:rsidRDefault="0087165B" w:rsidP="0087165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038B2A11" w14:textId="77777777" w:rsidR="0087165B" w:rsidRPr="00A120FF" w:rsidRDefault="0087165B" w:rsidP="00A120FF">
            <w:pPr>
              <w:pStyle w:val="Akapitzlist"/>
              <w:numPr>
                <w:ilvl w:val="0"/>
                <w:numId w:val="48"/>
              </w:numPr>
              <w:spacing w:after="0" w:line="240" w:lineRule="auto"/>
              <w:ind w:left="312" w:hanging="283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0CD97DAF" w14:textId="77777777" w:rsidR="0087165B" w:rsidRPr="00A120FF" w:rsidRDefault="0087165B" w:rsidP="00A120FF">
            <w:pPr>
              <w:pStyle w:val="Akapitzlist"/>
              <w:numPr>
                <w:ilvl w:val="0"/>
                <w:numId w:val="48"/>
              </w:numPr>
              <w:spacing w:after="0" w:line="240" w:lineRule="auto"/>
              <w:ind w:left="312" w:hanging="283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0EB75C33" w14:textId="77777777" w:rsidR="0087165B" w:rsidRPr="00A120FF" w:rsidRDefault="0087165B" w:rsidP="00A120FF">
            <w:pPr>
              <w:pStyle w:val="Akapitzlist"/>
              <w:numPr>
                <w:ilvl w:val="0"/>
                <w:numId w:val="48"/>
              </w:numPr>
              <w:spacing w:after="0" w:line="240" w:lineRule="auto"/>
              <w:ind w:left="312" w:hanging="283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tworzy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ynki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bytu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2B58B7CB" w14:textId="77777777" w:rsidR="0087165B" w:rsidRPr="00A120FF" w:rsidRDefault="0087165B" w:rsidP="00A120FF">
            <w:pPr>
              <w:pStyle w:val="Akapitzlist"/>
              <w:numPr>
                <w:ilvl w:val="0"/>
                <w:numId w:val="48"/>
              </w:numPr>
              <w:spacing w:after="0" w:line="240" w:lineRule="auto"/>
              <w:ind w:left="312" w:hanging="283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058FA11E" w14:textId="77777777" w:rsidR="0087165B" w:rsidRPr="00A120FF" w:rsidRDefault="0087165B" w:rsidP="00A120FF">
            <w:pPr>
              <w:pStyle w:val="Akapitzlist"/>
              <w:numPr>
                <w:ilvl w:val="0"/>
                <w:numId w:val="48"/>
              </w:numPr>
              <w:spacing w:after="0" w:line="240" w:lineRule="auto"/>
              <w:ind w:left="312" w:hanging="283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stosuje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urowce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ółfabrykaty</w:t>
            </w:r>
            <w:proofErr w:type="spellEnd"/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7224C27A" w14:textId="77777777" w:rsidR="0087165B" w:rsidRPr="00A120FF" w:rsidRDefault="0087165B" w:rsidP="00A120FF">
            <w:pPr>
              <w:pStyle w:val="Akapitzlist"/>
              <w:numPr>
                <w:ilvl w:val="0"/>
                <w:numId w:val="48"/>
              </w:numPr>
              <w:spacing w:after="0" w:line="240" w:lineRule="auto"/>
              <w:ind w:left="312" w:hanging="283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A120F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0745C693" w14:textId="77777777" w:rsidR="0087165B" w:rsidRPr="00D27559" w:rsidRDefault="0087165B" w:rsidP="0087165B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ADF9972" w14:textId="77777777" w:rsidR="0087165B" w:rsidRPr="00D27559" w:rsidRDefault="0087165B" w:rsidP="0087165B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148C43ED" w14:textId="774CA683" w:rsidR="00917CE6" w:rsidRPr="0087165B" w:rsidRDefault="0087165B" w:rsidP="0087165B">
            <w:pPr>
              <w:spacing w:after="0" w:line="240" w:lineRule="auto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</w:t>
            </w:r>
            <w:r w:rsidR="0056172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</w:tr>
      <w:tr w:rsidR="0056172B" w:rsidRPr="00294BC5" w14:paraId="56418A3F" w14:textId="77777777" w:rsidTr="00917CE6">
        <w:trPr>
          <w:trHeight w:val="1112"/>
        </w:trPr>
        <w:tc>
          <w:tcPr>
            <w:tcW w:w="704" w:type="dxa"/>
          </w:tcPr>
          <w:p w14:paraId="538387F5" w14:textId="57A85E4C" w:rsidR="0056172B" w:rsidRDefault="0056172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3.</w:t>
            </w:r>
          </w:p>
        </w:tc>
        <w:tc>
          <w:tcPr>
            <w:tcW w:w="4678" w:type="dxa"/>
          </w:tcPr>
          <w:p w14:paraId="71366339" w14:textId="77777777" w:rsidR="0056172B" w:rsidRPr="000464BA" w:rsidRDefault="0056172B" w:rsidP="0056172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opagowanie wiedzy dotyczącej ochrony środowiska i zapobieganiu zmianom klimatycznym</w:t>
            </w:r>
          </w:p>
          <w:p w14:paraId="7803A235" w14:textId="3A02A85E" w:rsidR="0056172B" w:rsidRDefault="0056172B" w:rsidP="0056172B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2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8647" w:type="dxa"/>
          </w:tcPr>
          <w:p w14:paraId="17667367" w14:textId="37E0ECD6" w:rsidR="0056172B" w:rsidRPr="000464BA" w:rsidRDefault="0056172B" w:rsidP="0056172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</w:t>
            </w:r>
            <w:r w:rsidR="008C19C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i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przyczyni się do popularyzacji wiedzy z zakresu ochrony środowiska i zapobieganiu zmian klimatycznych </w:t>
            </w:r>
            <w:r w:rsidR="0062086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–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5B632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4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5065F8A7" w14:textId="77777777" w:rsidR="0056172B" w:rsidRPr="000464BA" w:rsidRDefault="0056172B" w:rsidP="0056172B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E72D426" w14:textId="73010E62" w:rsidR="0056172B" w:rsidRPr="018CAAEF" w:rsidRDefault="0056172B" w:rsidP="0056172B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0C57D9" w:rsidRPr="00294BC5" w14:paraId="06B78587" w14:textId="77777777" w:rsidTr="00917CE6">
        <w:trPr>
          <w:trHeight w:val="1112"/>
        </w:trPr>
        <w:tc>
          <w:tcPr>
            <w:tcW w:w="704" w:type="dxa"/>
          </w:tcPr>
          <w:p w14:paraId="3A1B47EC" w14:textId="47274066" w:rsidR="000C57D9" w:rsidRDefault="000C57D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4.</w:t>
            </w:r>
          </w:p>
        </w:tc>
        <w:tc>
          <w:tcPr>
            <w:tcW w:w="4678" w:type="dxa"/>
          </w:tcPr>
          <w:p w14:paraId="498A44EA" w14:textId="6112B2BF" w:rsidR="000C57D9" w:rsidRPr="0006475E" w:rsidRDefault="0006475E" w:rsidP="000C57D9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06475E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Zwiększenie bezpieczeństwa energetycznego</w:t>
            </w:r>
          </w:p>
          <w:p w14:paraId="43A2FE4D" w14:textId="058CDFAD" w:rsidR="000C57D9" w:rsidRPr="018CAAEF" w:rsidRDefault="000C57D9" w:rsidP="000C57D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="0039649C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–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39649C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2.</w:t>
            </w:r>
          </w:p>
        </w:tc>
        <w:tc>
          <w:tcPr>
            <w:tcW w:w="8647" w:type="dxa"/>
          </w:tcPr>
          <w:p w14:paraId="218C9917" w14:textId="77777777" w:rsidR="007C1FF0" w:rsidRDefault="0006475E" w:rsidP="004B2155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operacji przyczyni się do zwiększenia bezpieczeństwa energetycznego</w:t>
            </w:r>
            <w:r w:rsidR="007C1FF0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:</w:t>
            </w:r>
          </w:p>
          <w:p w14:paraId="29D9C912" w14:textId="77777777" w:rsidR="004B2155" w:rsidRPr="00692D3B" w:rsidRDefault="004B2155" w:rsidP="00692D3B">
            <w:pPr>
              <w:pStyle w:val="Akapitzlist"/>
              <w:numPr>
                <w:ilvl w:val="0"/>
                <w:numId w:val="47"/>
              </w:numPr>
              <w:spacing w:after="0" w:line="240" w:lineRule="auto"/>
              <w:ind w:left="312" w:hanging="283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692D3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szystkie gminy z obszaru LSR objęte zostały projektem – </w:t>
            </w:r>
            <w:r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0692D3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B1CC5AD" w14:textId="77777777" w:rsidR="004B2155" w:rsidRPr="00692D3B" w:rsidRDefault="004B2155" w:rsidP="00692D3B">
            <w:pPr>
              <w:pStyle w:val="Akapitzlist"/>
              <w:numPr>
                <w:ilvl w:val="0"/>
                <w:numId w:val="47"/>
              </w:numPr>
              <w:spacing w:after="0" w:line="240" w:lineRule="auto"/>
              <w:ind w:left="312" w:hanging="283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692D3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co najmniej 3 gminy z obszaru LSR objęte zostały projektem – </w:t>
            </w:r>
            <w:r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0692D3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F02BA72" w14:textId="4FDE3825" w:rsidR="004B2155" w:rsidRPr="00692D3B" w:rsidRDefault="004B2155" w:rsidP="00692D3B">
            <w:pPr>
              <w:pStyle w:val="Akapitzlist"/>
              <w:numPr>
                <w:ilvl w:val="0"/>
                <w:numId w:val="47"/>
              </w:numPr>
              <w:spacing w:after="0" w:line="240" w:lineRule="auto"/>
              <w:ind w:left="312" w:hanging="283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692D3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2 gminy z obszaru LSR objęte zostały projektem – </w:t>
            </w:r>
            <w:r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</w:tc>
      </w:tr>
      <w:tr w:rsidR="00B25EFA" w:rsidRPr="00294BC5" w14:paraId="19F8B3C4" w14:textId="77777777" w:rsidTr="00917CE6">
        <w:trPr>
          <w:trHeight w:val="1112"/>
        </w:trPr>
        <w:tc>
          <w:tcPr>
            <w:tcW w:w="704" w:type="dxa"/>
          </w:tcPr>
          <w:p w14:paraId="2BD7A731" w14:textId="57F750F1" w:rsidR="00B25EFA" w:rsidRDefault="00EF2B8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5.</w:t>
            </w:r>
          </w:p>
        </w:tc>
        <w:tc>
          <w:tcPr>
            <w:tcW w:w="4678" w:type="dxa"/>
          </w:tcPr>
          <w:p w14:paraId="59277005" w14:textId="77777777" w:rsidR="00B25EFA" w:rsidRDefault="00EF2B83" w:rsidP="000C57D9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Wpływ na zwiększenie bezpieczeństwa ene</w:t>
            </w:r>
            <w:r w:rsidR="003536D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rgetycznego</w:t>
            </w:r>
          </w:p>
          <w:p w14:paraId="0B35D873" w14:textId="3AC82857" w:rsidR="00E86E8D" w:rsidRPr="00E86E8D" w:rsidRDefault="00957BE1" w:rsidP="000C57D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Maksymalna liczba punktów – 4.</w:t>
            </w:r>
          </w:p>
        </w:tc>
        <w:tc>
          <w:tcPr>
            <w:tcW w:w="8647" w:type="dxa"/>
          </w:tcPr>
          <w:p w14:paraId="2A99B82B" w14:textId="4E9AF6F5" w:rsidR="00B25EFA" w:rsidRDefault="002E6724" w:rsidP="004B2155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zestawieniu rzeczowo-</w:t>
            </w:r>
            <w:r w:rsidR="004026B0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finansowym</w:t>
            </w:r>
            <w:r w:rsidR="00883C4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4026B0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planowano</w:t>
            </w:r>
          </w:p>
          <w:p w14:paraId="74389E17" w14:textId="23CA8CB4" w:rsidR="00692D3B" w:rsidRDefault="00734B4E" w:rsidP="00A120FF">
            <w:pPr>
              <w:pStyle w:val="Akapitzlist"/>
              <w:numPr>
                <w:ilvl w:val="0"/>
                <w:numId w:val="49"/>
              </w:numPr>
              <w:spacing w:after="0" w:line="240" w:lineRule="auto"/>
              <w:ind w:left="312" w:hanging="31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ęcej</w:t>
            </w:r>
            <w:r w:rsidR="00EA12C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4514EA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ż </w:t>
            </w:r>
            <w:r w:rsidR="004D0062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75% kosztów</w:t>
            </w:r>
            <w:r w:rsidR="00DA401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kwalifikowalnych</w:t>
            </w:r>
            <w:r w:rsidR="004D0062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DA401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a realizację zadań związanych </w:t>
            </w:r>
            <w:r w:rsidR="00F8564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e zwiększeniem bezpieczeństwa energetycznego</w:t>
            </w:r>
            <w:r w:rsidR="00E460D1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021E1C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–</w:t>
            </w:r>
            <w:r w:rsidR="00E460D1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021E1C"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="00F8564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8F8565E" w14:textId="67E4E62D" w:rsidR="00F8564F" w:rsidRDefault="000B430A" w:rsidP="00A120FF">
            <w:pPr>
              <w:pStyle w:val="Akapitzlist"/>
              <w:numPr>
                <w:ilvl w:val="0"/>
                <w:numId w:val="49"/>
              </w:numPr>
              <w:spacing w:after="0" w:line="240" w:lineRule="auto"/>
              <w:ind w:left="312" w:hanging="31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ęcej niż 50% i nie więcej niż 75</w:t>
            </w:r>
            <w:r w:rsidR="00E460D1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%</w:t>
            </w:r>
            <w:r w:rsidR="00102CD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DA401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kosztów kwalifikowalnych na realizację zadań związanych </w:t>
            </w:r>
            <w:r w:rsidR="00102CD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e zwiększeniem bezpieczeństwa energetycznego – </w:t>
            </w:r>
            <w:r w:rsidR="00102CDF"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="00102CD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C7F9664" w14:textId="0A18E2BE" w:rsidR="00102CDF" w:rsidRDefault="00102CDF" w:rsidP="00A120FF">
            <w:pPr>
              <w:pStyle w:val="Akapitzlist"/>
              <w:numPr>
                <w:ilvl w:val="0"/>
                <w:numId w:val="49"/>
              </w:numPr>
              <w:spacing w:after="0" w:line="240" w:lineRule="auto"/>
              <w:ind w:left="312" w:hanging="31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 xml:space="preserve">więcej niż 25% i nie więcej niż 50% kosztów kwalifikowalnych </w:t>
            </w:r>
            <w:r w:rsidR="00DA401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a realizację zadań związanych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e zwiększeniem bezpieczeństwa energetycznego – </w:t>
            </w:r>
            <w:r w:rsidR="00AE055A"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</w:t>
            </w:r>
            <w:r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2307E3C" w14:textId="7F34575A" w:rsidR="00AE055A" w:rsidRDefault="005767A9" w:rsidP="00A120FF">
            <w:pPr>
              <w:pStyle w:val="Akapitzlist"/>
              <w:numPr>
                <w:ilvl w:val="0"/>
                <w:numId w:val="49"/>
              </w:numPr>
              <w:spacing w:after="0" w:line="240" w:lineRule="auto"/>
              <w:ind w:left="312" w:hanging="31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co najwyżej </w:t>
            </w:r>
            <w:r w:rsidR="000F5F5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25% kosztów kwalifikowalnych </w:t>
            </w:r>
            <w:r w:rsidR="00DA401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a realizację zadań związanych </w:t>
            </w:r>
            <w:r w:rsidR="000F5F5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e zwiększeniem bezpieczeństwa energetycznego – </w:t>
            </w:r>
            <w:r w:rsidR="000F5F59" w:rsidRPr="00A9598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2D6772CB" w14:textId="77777777" w:rsidR="00BF1EE7" w:rsidRPr="00BF1EE7" w:rsidRDefault="00BF1EE7" w:rsidP="00BF1EE7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2BBD587E" w14:textId="28244024" w:rsidR="00BF1EE7" w:rsidRPr="00BF1EE7" w:rsidRDefault="00BF1EE7" w:rsidP="00BF1EE7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</w:tbl>
    <w:p w14:paraId="301C1484" w14:textId="77777777" w:rsidR="00E170A7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  <w:sectPr w:rsidR="00E170A7" w:rsidSect="000464BA">
          <w:headerReference w:type="default" r:id="rId8"/>
          <w:pgSz w:w="16838" w:h="11906" w:orient="landscape"/>
          <w:pgMar w:top="1417" w:right="1417" w:bottom="1417" w:left="1417" w:header="709" w:footer="709" w:gutter="0"/>
          <w:cols w:space="708"/>
          <w:docGrid w:linePitch="360"/>
        </w:sectPr>
      </w:pPr>
    </w:p>
    <w:p w14:paraId="33E18897" w14:textId="6FE5B777" w:rsidR="001F52A3" w:rsidRDefault="001F52A3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p w14:paraId="3C796390" w14:textId="77777777" w:rsidR="00A6033A" w:rsidRDefault="00A6033A" w:rsidP="00A6033A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3"/>
        <w:gridCol w:w="4635"/>
        <w:gridCol w:w="8546"/>
      </w:tblGrid>
      <w:tr w:rsidR="00A6033A" w:rsidRPr="00294BC5" w14:paraId="06BC1876" w14:textId="77777777" w:rsidTr="00E9659D">
        <w:tc>
          <w:tcPr>
            <w:tcW w:w="13994" w:type="dxa"/>
            <w:gridSpan w:val="3"/>
            <w:shd w:val="clear" w:color="auto" w:fill="E7E6E6" w:themeFill="background2"/>
            <w:vAlign w:val="center"/>
          </w:tcPr>
          <w:p w14:paraId="17ED53FF" w14:textId="77777777" w:rsidR="00A6033A" w:rsidRPr="00E170A7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Minimalne wymagania stawiane wnioskom o przyznanie pomocy/powierzenie grantu</w:t>
            </w:r>
          </w:p>
        </w:tc>
      </w:tr>
      <w:tr w:rsidR="00A6033A" w14:paraId="3E764468" w14:textId="77777777" w:rsidTr="00E9659D">
        <w:tc>
          <w:tcPr>
            <w:tcW w:w="813" w:type="dxa"/>
            <w:shd w:val="clear" w:color="auto" w:fill="E7E6E6" w:themeFill="background2"/>
            <w:vAlign w:val="center"/>
          </w:tcPr>
          <w:p w14:paraId="79030A88" w14:textId="77777777" w:rsidR="00A6033A" w:rsidRPr="00E273B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4635" w:type="dxa"/>
            <w:shd w:val="clear" w:color="auto" w:fill="E7E6E6" w:themeFill="background2"/>
            <w:vAlign w:val="center"/>
          </w:tcPr>
          <w:p w14:paraId="04B7EEEF" w14:textId="77777777" w:rsidR="00A6033A" w:rsidRPr="00E273B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azwa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a</w:t>
            </w:r>
            <w:proofErr w:type="spellEnd"/>
          </w:p>
        </w:tc>
        <w:tc>
          <w:tcPr>
            <w:tcW w:w="8546" w:type="dxa"/>
            <w:shd w:val="clear" w:color="auto" w:fill="E7E6E6" w:themeFill="background2"/>
            <w:vAlign w:val="center"/>
          </w:tcPr>
          <w:p w14:paraId="1F55ED1D" w14:textId="77777777" w:rsidR="00A6033A" w:rsidRPr="00E273B4" w:rsidRDefault="00A6033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nimaln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wymagania</w:t>
            </w:r>
            <w:proofErr w:type="spellEnd"/>
          </w:p>
        </w:tc>
      </w:tr>
      <w:tr w:rsidR="00A6033A" w:rsidRPr="00294BC5" w14:paraId="6EF01A7D" w14:textId="77777777" w:rsidTr="00E9659D">
        <w:tc>
          <w:tcPr>
            <w:tcW w:w="813" w:type="dxa"/>
            <w:vAlign w:val="center"/>
          </w:tcPr>
          <w:p w14:paraId="5A2B1F93" w14:textId="77777777" w:rsidR="00A6033A" w:rsidRDefault="00A6033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35" w:type="dxa"/>
            <w:vAlign w:val="center"/>
          </w:tcPr>
          <w:p w14:paraId="4367236B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1.1.1</w:t>
            </w:r>
          </w:p>
          <w:p w14:paraId="66C6919E" w14:textId="77777777" w:rsidR="00A6033A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 xml:space="preserve">Nowe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546" w:type="dxa"/>
          </w:tcPr>
          <w:p w14:paraId="6ACD3AC1" w14:textId="77777777" w:rsidR="00A6033A" w:rsidRPr="00E170A7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 spełnił minimalne wymagania jeżeli otrzyma co najmniej:</w:t>
            </w:r>
          </w:p>
          <w:p w14:paraId="5E53EE94" w14:textId="77777777" w:rsidR="00A6033A" w:rsidRPr="00E170A7" w:rsidRDefault="00A6033A">
            <w:pPr>
              <w:pStyle w:val="Akapitzlist"/>
              <w:numPr>
                <w:ilvl w:val="0"/>
                <w:numId w:val="44"/>
              </w:numPr>
              <w:spacing w:after="0" w:line="240" w:lineRule="auto"/>
              <w:ind w:left="465" w:hanging="425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1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pkt. spośród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46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ypadku 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onkursu dot. wyboru operacji z zakresu, o którym mowa w § 2 ust. 1 pkt. 2 lit. (a) Rozporządzenia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W 2014-2020,</w:t>
            </w:r>
          </w:p>
          <w:p w14:paraId="54F49654" w14:textId="77777777" w:rsidR="00A6033A" w:rsidRPr="00E170A7" w:rsidRDefault="00A6033A">
            <w:pPr>
              <w:pStyle w:val="Akapitzlist"/>
              <w:numPr>
                <w:ilvl w:val="0"/>
                <w:numId w:val="44"/>
              </w:numPr>
              <w:spacing w:after="0" w:line="240" w:lineRule="auto"/>
              <w:ind w:left="465" w:hanging="425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19 pkt. spośród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42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ypadku 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onkursu niedotyczącego wyboru operacji z zakresu, o którym mowa w § 2 ust. 1 pkt. 2 lit. (a) Rozporządzenia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W 2014-2020,</w:t>
            </w:r>
          </w:p>
          <w:p w14:paraId="46380A4E" w14:textId="77777777" w:rsidR="00A6033A" w:rsidRPr="00E170A7" w:rsidRDefault="00A6033A">
            <w:pPr>
              <w:spacing w:after="0" w:line="240" w:lineRule="auto"/>
              <w:ind w:left="40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ożliwych do otrzymania w ramach wszystkich kryteriów wyboru operacji obowiązujących dla Przedsięwzięcia 1.1.1.</w:t>
            </w:r>
          </w:p>
        </w:tc>
      </w:tr>
      <w:tr w:rsidR="00A6033A" w:rsidRPr="00294BC5" w14:paraId="2E1498E5" w14:textId="77777777" w:rsidTr="00E9659D">
        <w:tc>
          <w:tcPr>
            <w:tcW w:w="813" w:type="dxa"/>
            <w:vAlign w:val="center"/>
          </w:tcPr>
          <w:p w14:paraId="0C352A8B" w14:textId="77777777" w:rsidR="00A6033A" w:rsidRDefault="00A6033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35" w:type="dxa"/>
            <w:vAlign w:val="center"/>
          </w:tcPr>
          <w:p w14:paraId="6EADD728" w14:textId="77777777" w:rsidR="00A6033A" w:rsidRPr="00E170A7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Przedsięwzięcie 1.1.2</w:t>
            </w:r>
          </w:p>
          <w:p w14:paraId="1E24105F" w14:textId="77777777" w:rsidR="00A6033A" w:rsidRPr="00E170A7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Inicjatywy służące rozwojowi przedsiębiorczości.</w:t>
            </w:r>
          </w:p>
        </w:tc>
        <w:tc>
          <w:tcPr>
            <w:tcW w:w="8546" w:type="dxa"/>
          </w:tcPr>
          <w:p w14:paraId="6894C348" w14:textId="77777777" w:rsidR="00A6033A" w:rsidRPr="00E170A7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owierzenie grantu spełnił minimalne wymagania jeżeli otrzyma co najmniej 21 pkt. spośród 40 możliwych do otrzymania w ramach wszystkich kryteriów wyboru grantów obowiązujących dla Przedsięwzięcia 1.1.2.</w:t>
            </w:r>
          </w:p>
        </w:tc>
      </w:tr>
      <w:tr w:rsidR="00A6033A" w14:paraId="09EE7CE1" w14:textId="77777777" w:rsidTr="00E9659D">
        <w:tc>
          <w:tcPr>
            <w:tcW w:w="813" w:type="dxa"/>
            <w:vAlign w:val="center"/>
          </w:tcPr>
          <w:p w14:paraId="673A46B5" w14:textId="77777777" w:rsidR="00A6033A" w:rsidRDefault="00A6033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35" w:type="dxa"/>
            <w:vAlign w:val="center"/>
          </w:tcPr>
          <w:p w14:paraId="41B76C77" w14:textId="77777777" w:rsidR="00A6033A" w:rsidRPr="00E170A7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Przedsięwzięcie 1.2.1</w:t>
            </w:r>
          </w:p>
          <w:p w14:paraId="34C8DB7C" w14:textId="77777777" w:rsidR="00A6033A" w:rsidRPr="00E170A7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Rozwój infrastruktury służącej społeczności lokalnej.</w:t>
            </w:r>
          </w:p>
        </w:tc>
        <w:tc>
          <w:tcPr>
            <w:tcW w:w="8546" w:type="dxa"/>
          </w:tcPr>
          <w:p w14:paraId="1898FE1D" w14:textId="77777777" w:rsidR="00A6033A" w:rsidRPr="00E170A7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/powierzenie grantu spełnił minimalne wymagania jeżeli otrzyma co najmniej 12 pkt. spośród 23 możliwych do otrzymania w ramach następujących kryteriów wyboru operacji obowiązujących dla Przedsięwzięcia 1.2.1:</w:t>
            </w:r>
          </w:p>
          <w:p w14:paraId="40595EC0" w14:textId="77777777" w:rsidR="00A6033A" w:rsidRPr="00C20A66" w:rsidRDefault="00A6033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opień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kaźnik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LSR,</w:t>
            </w:r>
          </w:p>
          <w:p w14:paraId="3F94B8C7" w14:textId="77777777" w:rsidR="00A6033A" w:rsidRPr="00C20A66" w:rsidRDefault="00A6033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nowacyjność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78179A4" w14:textId="77777777" w:rsidR="00A6033A" w:rsidRPr="00C20A66" w:rsidRDefault="00A6033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per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D247021" w14:textId="77777777" w:rsidR="00A6033A" w:rsidRPr="00C20A66" w:rsidRDefault="00A6033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równoważon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ó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bszar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LSR.</w:t>
            </w:r>
          </w:p>
        </w:tc>
      </w:tr>
      <w:tr w:rsidR="00A6033A" w:rsidRPr="00294BC5" w14:paraId="25C3F0F6" w14:textId="77777777" w:rsidTr="00E9659D">
        <w:tc>
          <w:tcPr>
            <w:tcW w:w="813" w:type="dxa"/>
            <w:vAlign w:val="center"/>
          </w:tcPr>
          <w:p w14:paraId="1D3983E1" w14:textId="77777777" w:rsidR="00A6033A" w:rsidRPr="00222765" w:rsidRDefault="00A6033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4.</w:t>
            </w:r>
          </w:p>
        </w:tc>
        <w:tc>
          <w:tcPr>
            <w:tcW w:w="4635" w:type="dxa"/>
            <w:vAlign w:val="center"/>
          </w:tcPr>
          <w:p w14:paraId="428514CC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Przedsięwzięcie 1.2.2</w:t>
            </w:r>
          </w:p>
          <w:p w14:paraId="067BA995" w14:textId="77777777" w:rsidR="00A6033A" w:rsidRPr="00222765" w:rsidRDefault="00A603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zmocnienie więzi społecznych.</w:t>
            </w:r>
          </w:p>
        </w:tc>
        <w:tc>
          <w:tcPr>
            <w:tcW w:w="8546" w:type="dxa"/>
          </w:tcPr>
          <w:p w14:paraId="512579F1" w14:textId="77777777" w:rsidR="00A6033A" w:rsidRPr="00E170A7" w:rsidRDefault="00A6033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owierzenie grantu spełnił minimalne wymagania jeżeli otrzyma co najmniej 27 pkt. spośród 51 możliwych do otrzymania w ramach wszystkich kryteriów wyboru grantów obowiązujących dla Przedsięwzięcia 1.2.2.</w:t>
            </w:r>
          </w:p>
        </w:tc>
      </w:tr>
      <w:tr w:rsidR="00E9659D" w:rsidRPr="00294BC5" w14:paraId="57143E69" w14:textId="77777777" w:rsidTr="00E9659D">
        <w:tc>
          <w:tcPr>
            <w:tcW w:w="813" w:type="dxa"/>
            <w:vAlign w:val="center"/>
          </w:tcPr>
          <w:p w14:paraId="1AA6F060" w14:textId="34CFB4E5" w:rsidR="00E9659D" w:rsidRPr="00222765" w:rsidRDefault="00E9659D" w:rsidP="00E9659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5.</w:t>
            </w:r>
          </w:p>
        </w:tc>
        <w:tc>
          <w:tcPr>
            <w:tcW w:w="4635" w:type="dxa"/>
          </w:tcPr>
          <w:p w14:paraId="11605168" w14:textId="5CF48D0A" w:rsidR="00E9659D" w:rsidRPr="00E9659D" w:rsidRDefault="00E9659D" w:rsidP="00E9659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E9659D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Przedsięwzięcie 1.2.3 </w:t>
            </w:r>
            <w:proofErr w:type="spellStart"/>
            <w:r w:rsidRPr="00E9659D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Działąnia</w:t>
            </w:r>
            <w:proofErr w:type="spellEnd"/>
            <w:r w:rsidRPr="00E9659D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mające na celu podniesienie wiedzy w zakresie zmian klimatycznych i ochrony środowiska</w:t>
            </w:r>
          </w:p>
        </w:tc>
        <w:tc>
          <w:tcPr>
            <w:tcW w:w="8546" w:type="dxa"/>
          </w:tcPr>
          <w:p w14:paraId="371FB94B" w14:textId="1384C08D" w:rsidR="00E9659D" w:rsidRPr="018CAAEF" w:rsidRDefault="00864DEE" w:rsidP="00E9659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 spełnił minimalne wymagania jeżeli otrzyma co najmniej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 w:rsidR="00762D43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6 </w:t>
            </w:r>
            <w:proofErr w:type="spellStart"/>
            <w:r w:rsidR="00762D43">
              <w:rPr>
                <w:rFonts w:ascii="Times New Roman" w:hAnsi="Times New Roman"/>
                <w:sz w:val="24"/>
                <w:szCs w:val="24"/>
                <w:lang w:val="pl-PL"/>
              </w:rPr>
              <w:t>pk</w:t>
            </w:r>
            <w:proofErr w:type="spellEnd"/>
            <w:r w:rsidR="00762D43"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</w:tr>
    </w:tbl>
    <w:p w14:paraId="68FFE21C" w14:textId="77777777" w:rsidR="00A6033A" w:rsidRPr="00E170A7" w:rsidRDefault="00A6033A" w:rsidP="00A6033A">
      <w:pPr>
        <w:rPr>
          <w:rFonts w:ascii="Times New Roman" w:hAnsi="Times New Roman"/>
          <w:sz w:val="24"/>
          <w:szCs w:val="24"/>
          <w:lang w:val="pl-PL"/>
        </w:rPr>
      </w:pPr>
    </w:p>
    <w:p w14:paraId="5ABC4F15" w14:textId="77777777" w:rsidR="00E170A7" w:rsidRPr="001F52A3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sectPr w:rsidR="00E170A7" w:rsidRPr="001F52A3" w:rsidSect="000464BA">
      <w:headerReference w:type="default" r:id="rId9"/>
      <w:pgSz w:w="16838" w:h="11906" w:orient="landscape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592C7" w14:textId="77777777" w:rsidR="00A75369" w:rsidRDefault="00A75369">
      <w:pPr>
        <w:spacing w:after="0" w:line="240" w:lineRule="auto"/>
      </w:pPr>
      <w:r>
        <w:separator/>
      </w:r>
    </w:p>
  </w:endnote>
  <w:endnote w:type="continuationSeparator" w:id="0">
    <w:p w14:paraId="783940FB" w14:textId="77777777" w:rsidR="00A75369" w:rsidRDefault="00A75369">
      <w:pPr>
        <w:spacing w:after="0" w:line="240" w:lineRule="auto"/>
      </w:pPr>
      <w:r>
        <w:continuationSeparator/>
      </w:r>
    </w:p>
  </w:endnote>
  <w:endnote w:type="continuationNotice" w:id="1">
    <w:p w14:paraId="6767C313" w14:textId="77777777" w:rsidR="00A75369" w:rsidRDefault="00A753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F9A62" w14:textId="77777777" w:rsidR="00A75369" w:rsidRDefault="00A75369">
      <w:pPr>
        <w:spacing w:after="0" w:line="240" w:lineRule="auto"/>
      </w:pPr>
      <w:r>
        <w:separator/>
      </w:r>
    </w:p>
  </w:footnote>
  <w:footnote w:type="continuationSeparator" w:id="0">
    <w:p w14:paraId="64D04E8F" w14:textId="77777777" w:rsidR="00A75369" w:rsidRDefault="00A75369">
      <w:pPr>
        <w:spacing w:after="0" w:line="240" w:lineRule="auto"/>
      </w:pPr>
      <w:r>
        <w:continuationSeparator/>
      </w:r>
    </w:p>
  </w:footnote>
  <w:footnote w:type="continuationNotice" w:id="1">
    <w:p w14:paraId="306BBEA2" w14:textId="77777777" w:rsidR="00A75369" w:rsidRDefault="00A753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96C" w14:textId="4F67BD65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1 do Uchwały Rady Programowej nr 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1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9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1</w:t>
    </w:r>
  </w:p>
  <w:p w14:paraId="4528249C" w14:textId="222737DE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1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7 czerwc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1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7DCC4" w14:textId="453FC4BF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2 do Uchwały Rady Programowej nr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7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</w:p>
  <w:p w14:paraId="6CBD1D3F" w14:textId="130793BE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8 wrześni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BDA"/>
    <w:multiLevelType w:val="multilevel"/>
    <w:tmpl w:val="65C8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DC43D3"/>
    <w:multiLevelType w:val="multilevel"/>
    <w:tmpl w:val="84EA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964E8"/>
    <w:multiLevelType w:val="multilevel"/>
    <w:tmpl w:val="B164C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B2288E"/>
    <w:multiLevelType w:val="hybridMultilevel"/>
    <w:tmpl w:val="3446F1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B722B"/>
    <w:multiLevelType w:val="multilevel"/>
    <w:tmpl w:val="48CC4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FB75C4"/>
    <w:multiLevelType w:val="multilevel"/>
    <w:tmpl w:val="7FCE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85712B"/>
    <w:multiLevelType w:val="hybridMultilevel"/>
    <w:tmpl w:val="9EF21F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C6367"/>
    <w:multiLevelType w:val="hybridMultilevel"/>
    <w:tmpl w:val="8278B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02542"/>
    <w:multiLevelType w:val="hybridMultilevel"/>
    <w:tmpl w:val="038C7B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45316E"/>
    <w:multiLevelType w:val="hybridMultilevel"/>
    <w:tmpl w:val="E8825B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F2A63"/>
    <w:multiLevelType w:val="multilevel"/>
    <w:tmpl w:val="C2A8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F54CB2"/>
    <w:multiLevelType w:val="multilevel"/>
    <w:tmpl w:val="F79A7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A8175E"/>
    <w:multiLevelType w:val="multilevel"/>
    <w:tmpl w:val="52BA3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3823B5"/>
    <w:multiLevelType w:val="multilevel"/>
    <w:tmpl w:val="0FE40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6C75DC"/>
    <w:multiLevelType w:val="multilevel"/>
    <w:tmpl w:val="8FC27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9A3466"/>
    <w:multiLevelType w:val="multilevel"/>
    <w:tmpl w:val="FBA0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A550B8"/>
    <w:multiLevelType w:val="multilevel"/>
    <w:tmpl w:val="DD98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EF2064"/>
    <w:multiLevelType w:val="hybridMultilevel"/>
    <w:tmpl w:val="A448CC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F35731"/>
    <w:multiLevelType w:val="multilevel"/>
    <w:tmpl w:val="8A86A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AF25AD"/>
    <w:multiLevelType w:val="hybridMultilevel"/>
    <w:tmpl w:val="7F6829A4"/>
    <w:lvl w:ilvl="0" w:tplc="54720A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433DA"/>
    <w:multiLevelType w:val="multilevel"/>
    <w:tmpl w:val="D4B6D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2A5F71"/>
    <w:multiLevelType w:val="hybridMultilevel"/>
    <w:tmpl w:val="110C6238"/>
    <w:lvl w:ilvl="0" w:tplc="0415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2" w15:restartNumberingAfterBreak="0">
    <w:nsid w:val="368B3EB7"/>
    <w:multiLevelType w:val="multilevel"/>
    <w:tmpl w:val="5B72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456183"/>
    <w:multiLevelType w:val="multilevel"/>
    <w:tmpl w:val="4744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5605BB"/>
    <w:multiLevelType w:val="multilevel"/>
    <w:tmpl w:val="0F88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BE484C"/>
    <w:multiLevelType w:val="multilevel"/>
    <w:tmpl w:val="AF9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207B79"/>
    <w:multiLevelType w:val="multilevel"/>
    <w:tmpl w:val="35F66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3C19C0"/>
    <w:multiLevelType w:val="hybridMultilevel"/>
    <w:tmpl w:val="39D0589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43B94B10"/>
    <w:multiLevelType w:val="hybridMultilevel"/>
    <w:tmpl w:val="D20A3F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CB5602"/>
    <w:multiLevelType w:val="multilevel"/>
    <w:tmpl w:val="C472D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CE6553"/>
    <w:multiLevelType w:val="multilevel"/>
    <w:tmpl w:val="0048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241360"/>
    <w:multiLevelType w:val="multilevel"/>
    <w:tmpl w:val="045A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C441B29"/>
    <w:multiLevelType w:val="multilevel"/>
    <w:tmpl w:val="3B98C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07602B1"/>
    <w:multiLevelType w:val="hybridMultilevel"/>
    <w:tmpl w:val="02802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843043"/>
    <w:multiLevelType w:val="hybridMultilevel"/>
    <w:tmpl w:val="5BD461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186192"/>
    <w:multiLevelType w:val="hybridMultilevel"/>
    <w:tmpl w:val="B89A768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E34840"/>
    <w:multiLevelType w:val="multilevel"/>
    <w:tmpl w:val="0A140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D9D2608"/>
    <w:multiLevelType w:val="multilevel"/>
    <w:tmpl w:val="6DAE1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EA17F03"/>
    <w:multiLevelType w:val="hybridMultilevel"/>
    <w:tmpl w:val="5FF6BDA6"/>
    <w:lvl w:ilvl="0" w:tplc="C7D23FC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D60AD5"/>
    <w:multiLevelType w:val="multilevel"/>
    <w:tmpl w:val="5D12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12E6634"/>
    <w:multiLevelType w:val="multilevel"/>
    <w:tmpl w:val="52EC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1537AA4"/>
    <w:multiLevelType w:val="multilevel"/>
    <w:tmpl w:val="6E42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7904CDC"/>
    <w:multiLevelType w:val="multilevel"/>
    <w:tmpl w:val="B4548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9C443E4"/>
    <w:multiLevelType w:val="multilevel"/>
    <w:tmpl w:val="A7F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C0244E8"/>
    <w:multiLevelType w:val="multilevel"/>
    <w:tmpl w:val="5C1C0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6F727A"/>
    <w:multiLevelType w:val="multilevel"/>
    <w:tmpl w:val="9C1E9F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6E3DCA"/>
    <w:multiLevelType w:val="multilevel"/>
    <w:tmpl w:val="747A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A2F2055"/>
    <w:multiLevelType w:val="multilevel"/>
    <w:tmpl w:val="16CE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E05F7E"/>
    <w:multiLevelType w:val="multilevel"/>
    <w:tmpl w:val="5E7E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938356">
    <w:abstractNumId w:val="38"/>
  </w:num>
  <w:num w:numId="2" w16cid:durableId="36852725">
    <w:abstractNumId w:val="10"/>
  </w:num>
  <w:num w:numId="3" w16cid:durableId="2098476066">
    <w:abstractNumId w:val="47"/>
  </w:num>
  <w:num w:numId="4" w16cid:durableId="2114745458">
    <w:abstractNumId w:val="30"/>
  </w:num>
  <w:num w:numId="5" w16cid:durableId="171258365">
    <w:abstractNumId w:val="2"/>
  </w:num>
  <w:num w:numId="6" w16cid:durableId="1538545361">
    <w:abstractNumId w:val="26"/>
  </w:num>
  <w:num w:numId="7" w16cid:durableId="1589119402">
    <w:abstractNumId w:val="20"/>
  </w:num>
  <w:num w:numId="8" w16cid:durableId="1621761327">
    <w:abstractNumId w:val="0"/>
  </w:num>
  <w:num w:numId="9" w16cid:durableId="1778871754">
    <w:abstractNumId w:val="15"/>
  </w:num>
  <w:num w:numId="10" w16cid:durableId="1986005338">
    <w:abstractNumId w:val="22"/>
  </w:num>
  <w:num w:numId="11" w16cid:durableId="1847134304">
    <w:abstractNumId w:val="7"/>
  </w:num>
  <w:num w:numId="12" w16cid:durableId="892228019">
    <w:abstractNumId w:val="45"/>
  </w:num>
  <w:num w:numId="13" w16cid:durableId="335348978">
    <w:abstractNumId w:val="6"/>
  </w:num>
  <w:num w:numId="14" w16cid:durableId="699934827">
    <w:abstractNumId w:val="34"/>
  </w:num>
  <w:num w:numId="15" w16cid:durableId="67122705">
    <w:abstractNumId w:val="35"/>
  </w:num>
  <w:num w:numId="16" w16cid:durableId="328752790">
    <w:abstractNumId w:val="41"/>
  </w:num>
  <w:num w:numId="17" w16cid:durableId="766928018">
    <w:abstractNumId w:val="40"/>
  </w:num>
  <w:num w:numId="18" w16cid:durableId="1608807136">
    <w:abstractNumId w:val="1"/>
  </w:num>
  <w:num w:numId="19" w16cid:durableId="686954755">
    <w:abstractNumId w:val="36"/>
  </w:num>
  <w:num w:numId="20" w16cid:durableId="300428598">
    <w:abstractNumId w:val="14"/>
  </w:num>
  <w:num w:numId="21" w16cid:durableId="1459445004">
    <w:abstractNumId w:val="16"/>
  </w:num>
  <w:num w:numId="22" w16cid:durableId="1719281901">
    <w:abstractNumId w:val="23"/>
  </w:num>
  <w:num w:numId="23" w16cid:durableId="239294683">
    <w:abstractNumId w:val="44"/>
  </w:num>
  <w:num w:numId="24" w16cid:durableId="1816336512">
    <w:abstractNumId w:val="29"/>
  </w:num>
  <w:num w:numId="25" w16cid:durableId="842355343">
    <w:abstractNumId w:val="31"/>
  </w:num>
  <w:num w:numId="26" w16cid:durableId="1008480591">
    <w:abstractNumId w:val="5"/>
  </w:num>
  <w:num w:numId="27" w16cid:durableId="401294551">
    <w:abstractNumId w:val="12"/>
  </w:num>
  <w:num w:numId="28" w16cid:durableId="87166872">
    <w:abstractNumId w:val="32"/>
  </w:num>
  <w:num w:numId="29" w16cid:durableId="1255935516">
    <w:abstractNumId w:val="42"/>
  </w:num>
  <w:num w:numId="30" w16cid:durableId="45304992">
    <w:abstractNumId w:val="4"/>
  </w:num>
  <w:num w:numId="31" w16cid:durableId="1350335412">
    <w:abstractNumId w:val="13"/>
  </w:num>
  <w:num w:numId="32" w16cid:durableId="931935670">
    <w:abstractNumId w:val="25"/>
  </w:num>
  <w:num w:numId="33" w16cid:durableId="301084026">
    <w:abstractNumId w:val="48"/>
  </w:num>
  <w:num w:numId="34" w16cid:durableId="164059757">
    <w:abstractNumId w:val="39"/>
  </w:num>
  <w:num w:numId="35" w16cid:durableId="280964077">
    <w:abstractNumId w:val="37"/>
  </w:num>
  <w:num w:numId="36" w16cid:durableId="280891245">
    <w:abstractNumId w:val="18"/>
  </w:num>
  <w:num w:numId="37" w16cid:durableId="1976326405">
    <w:abstractNumId w:val="43"/>
  </w:num>
  <w:num w:numId="38" w16cid:durableId="254099604">
    <w:abstractNumId w:val="11"/>
  </w:num>
  <w:num w:numId="39" w16cid:durableId="153185135">
    <w:abstractNumId w:val="46"/>
  </w:num>
  <w:num w:numId="40" w16cid:durableId="788550625">
    <w:abstractNumId w:val="24"/>
  </w:num>
  <w:num w:numId="41" w16cid:durableId="1418476440">
    <w:abstractNumId w:val="21"/>
  </w:num>
  <w:num w:numId="42" w16cid:durableId="200285645">
    <w:abstractNumId w:val="19"/>
  </w:num>
  <w:num w:numId="43" w16cid:durableId="305791229">
    <w:abstractNumId w:val="17"/>
  </w:num>
  <w:num w:numId="44" w16cid:durableId="471991342">
    <w:abstractNumId w:val="27"/>
  </w:num>
  <w:num w:numId="45" w16cid:durableId="1457530603">
    <w:abstractNumId w:val="33"/>
  </w:num>
  <w:num w:numId="46" w16cid:durableId="518861153">
    <w:abstractNumId w:val="8"/>
  </w:num>
  <w:num w:numId="47" w16cid:durableId="565459302">
    <w:abstractNumId w:val="28"/>
  </w:num>
  <w:num w:numId="48" w16cid:durableId="1972393009">
    <w:abstractNumId w:val="9"/>
  </w:num>
  <w:num w:numId="49" w16cid:durableId="2086561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Y1MrY0NzAzNzZQ0lEKTi0uzszPAykwqgUAIIPuZywAAAA="/>
  </w:docVars>
  <w:rsids>
    <w:rsidRoot w:val="00806DE7"/>
    <w:rsid w:val="00016BAE"/>
    <w:rsid w:val="00021E1C"/>
    <w:rsid w:val="000464BA"/>
    <w:rsid w:val="00052D91"/>
    <w:rsid w:val="0006475E"/>
    <w:rsid w:val="000852C6"/>
    <w:rsid w:val="000B2318"/>
    <w:rsid w:val="000B430A"/>
    <w:rsid w:val="000C57D9"/>
    <w:rsid w:val="000F5F59"/>
    <w:rsid w:val="00102CDF"/>
    <w:rsid w:val="00126506"/>
    <w:rsid w:val="001421A5"/>
    <w:rsid w:val="00166324"/>
    <w:rsid w:val="001A1AA0"/>
    <w:rsid w:val="001A2BCB"/>
    <w:rsid w:val="001A7D44"/>
    <w:rsid w:val="001E1BFC"/>
    <w:rsid w:val="001F1A3E"/>
    <w:rsid w:val="001F52A3"/>
    <w:rsid w:val="00203D08"/>
    <w:rsid w:val="00220A8A"/>
    <w:rsid w:val="00222765"/>
    <w:rsid w:val="002348F0"/>
    <w:rsid w:val="002354B2"/>
    <w:rsid w:val="00294BC5"/>
    <w:rsid w:val="002A15F2"/>
    <w:rsid w:val="002B275B"/>
    <w:rsid w:val="002E5876"/>
    <w:rsid w:val="002E6724"/>
    <w:rsid w:val="003238BE"/>
    <w:rsid w:val="00325760"/>
    <w:rsid w:val="00333626"/>
    <w:rsid w:val="003536D7"/>
    <w:rsid w:val="0039649C"/>
    <w:rsid w:val="003A6E28"/>
    <w:rsid w:val="003F50C2"/>
    <w:rsid w:val="004026B0"/>
    <w:rsid w:val="00413225"/>
    <w:rsid w:val="00423B50"/>
    <w:rsid w:val="004320FA"/>
    <w:rsid w:val="004514EA"/>
    <w:rsid w:val="00466B73"/>
    <w:rsid w:val="004720B3"/>
    <w:rsid w:val="004B2155"/>
    <w:rsid w:val="004D0062"/>
    <w:rsid w:val="004F0493"/>
    <w:rsid w:val="00505008"/>
    <w:rsid w:val="0051637D"/>
    <w:rsid w:val="005276AC"/>
    <w:rsid w:val="005332F1"/>
    <w:rsid w:val="00551D6F"/>
    <w:rsid w:val="0056172B"/>
    <w:rsid w:val="0057510E"/>
    <w:rsid w:val="005767A9"/>
    <w:rsid w:val="005B49DF"/>
    <w:rsid w:val="005B632F"/>
    <w:rsid w:val="005C4355"/>
    <w:rsid w:val="005E3D3F"/>
    <w:rsid w:val="00614BF6"/>
    <w:rsid w:val="006206F8"/>
    <w:rsid w:val="00620863"/>
    <w:rsid w:val="00624DE9"/>
    <w:rsid w:val="00643253"/>
    <w:rsid w:val="006517D2"/>
    <w:rsid w:val="00692D3B"/>
    <w:rsid w:val="00734356"/>
    <w:rsid w:val="00734B4E"/>
    <w:rsid w:val="00762D43"/>
    <w:rsid w:val="007A69B2"/>
    <w:rsid w:val="007C1FF0"/>
    <w:rsid w:val="007C628E"/>
    <w:rsid w:val="007D4DD7"/>
    <w:rsid w:val="007D5AAD"/>
    <w:rsid w:val="00806DE7"/>
    <w:rsid w:val="008360DE"/>
    <w:rsid w:val="008526A4"/>
    <w:rsid w:val="008526B7"/>
    <w:rsid w:val="00860436"/>
    <w:rsid w:val="00864DEE"/>
    <w:rsid w:val="0087165B"/>
    <w:rsid w:val="00874A88"/>
    <w:rsid w:val="00883C4B"/>
    <w:rsid w:val="008A2F12"/>
    <w:rsid w:val="008A5015"/>
    <w:rsid w:val="008C19CB"/>
    <w:rsid w:val="008E0662"/>
    <w:rsid w:val="008E0694"/>
    <w:rsid w:val="008E396F"/>
    <w:rsid w:val="008E61FB"/>
    <w:rsid w:val="00900857"/>
    <w:rsid w:val="00917CE6"/>
    <w:rsid w:val="00946B28"/>
    <w:rsid w:val="00947E9B"/>
    <w:rsid w:val="00957BE1"/>
    <w:rsid w:val="00984FE8"/>
    <w:rsid w:val="00996420"/>
    <w:rsid w:val="009B2E26"/>
    <w:rsid w:val="009C13F1"/>
    <w:rsid w:val="00A120FF"/>
    <w:rsid w:val="00A6033A"/>
    <w:rsid w:val="00A605B8"/>
    <w:rsid w:val="00A75369"/>
    <w:rsid w:val="00A80E91"/>
    <w:rsid w:val="00A82666"/>
    <w:rsid w:val="00A9598C"/>
    <w:rsid w:val="00AA5AF3"/>
    <w:rsid w:val="00AC2709"/>
    <w:rsid w:val="00AE055A"/>
    <w:rsid w:val="00B02764"/>
    <w:rsid w:val="00B05B58"/>
    <w:rsid w:val="00B25EFA"/>
    <w:rsid w:val="00B560E9"/>
    <w:rsid w:val="00B82E80"/>
    <w:rsid w:val="00B97CC7"/>
    <w:rsid w:val="00BE01B4"/>
    <w:rsid w:val="00BE57AA"/>
    <w:rsid w:val="00BF1EE7"/>
    <w:rsid w:val="00C123AC"/>
    <w:rsid w:val="00C30371"/>
    <w:rsid w:val="00C348E3"/>
    <w:rsid w:val="00C358EE"/>
    <w:rsid w:val="00C43204"/>
    <w:rsid w:val="00C47883"/>
    <w:rsid w:val="00CB02E7"/>
    <w:rsid w:val="00CC04F9"/>
    <w:rsid w:val="00CE35EF"/>
    <w:rsid w:val="00D27559"/>
    <w:rsid w:val="00D42B06"/>
    <w:rsid w:val="00D7136B"/>
    <w:rsid w:val="00D85F9E"/>
    <w:rsid w:val="00D941F1"/>
    <w:rsid w:val="00D95D19"/>
    <w:rsid w:val="00DA401E"/>
    <w:rsid w:val="00DB1603"/>
    <w:rsid w:val="00DC3715"/>
    <w:rsid w:val="00DE5529"/>
    <w:rsid w:val="00DF299E"/>
    <w:rsid w:val="00E170A7"/>
    <w:rsid w:val="00E460D1"/>
    <w:rsid w:val="00E465F1"/>
    <w:rsid w:val="00E7439A"/>
    <w:rsid w:val="00E86E8D"/>
    <w:rsid w:val="00E910B2"/>
    <w:rsid w:val="00E9659D"/>
    <w:rsid w:val="00EA12CF"/>
    <w:rsid w:val="00EA3FB0"/>
    <w:rsid w:val="00EC1A35"/>
    <w:rsid w:val="00ED6632"/>
    <w:rsid w:val="00EF2B83"/>
    <w:rsid w:val="00F05EC8"/>
    <w:rsid w:val="00F30290"/>
    <w:rsid w:val="00F4005E"/>
    <w:rsid w:val="00F562DB"/>
    <w:rsid w:val="00F56507"/>
    <w:rsid w:val="00F66C30"/>
    <w:rsid w:val="00F67D7E"/>
    <w:rsid w:val="00F74F73"/>
    <w:rsid w:val="00F7746E"/>
    <w:rsid w:val="00F8564F"/>
    <w:rsid w:val="00FB082F"/>
    <w:rsid w:val="00FD5D3A"/>
    <w:rsid w:val="00FF3F48"/>
    <w:rsid w:val="018CAAEF"/>
    <w:rsid w:val="2CCFEE53"/>
    <w:rsid w:val="3886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77AE66"/>
  <w15:chartTrackingRefBased/>
  <w15:docId w15:val="{18B683BA-3B1B-41B2-A5E5-299854866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06DE7"/>
    <w:pPr>
      <w:spacing w:after="200" w:line="276" w:lineRule="auto"/>
    </w:pPr>
    <w:rPr>
      <w:rFonts w:ascii="Calibri" w:eastAsia="Times New Roman" w:hAnsi="Calibri" w:cs="Times New Roman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06DE7"/>
    <w:pPr>
      <w:ind w:left="720"/>
      <w:contextualSpacing/>
    </w:pPr>
  </w:style>
  <w:style w:type="table" w:styleId="Tabela-Siatka">
    <w:name w:val="Table Grid"/>
    <w:basedOn w:val="Standardowy"/>
    <w:uiPriority w:val="59"/>
    <w:rsid w:val="001F5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F52A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pl-PL" w:bidi="ar-SA"/>
    </w:rPr>
  </w:style>
  <w:style w:type="character" w:customStyle="1" w:styleId="NagwekZnak">
    <w:name w:val="Nagłówek Znak"/>
    <w:basedOn w:val="Domylnaczcionkaakapitu"/>
    <w:link w:val="Nagwek"/>
    <w:uiPriority w:val="99"/>
    <w:rsid w:val="001F52A3"/>
  </w:style>
  <w:style w:type="paragraph" w:styleId="Stopka">
    <w:name w:val="footer"/>
    <w:basedOn w:val="Normalny"/>
    <w:link w:val="StopkaZnak"/>
    <w:uiPriority w:val="99"/>
    <w:unhideWhenUsed/>
    <w:rsid w:val="00052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2D91"/>
    <w:rPr>
      <w:rFonts w:ascii="Calibri" w:eastAsia="Times New Roman" w:hAnsi="Calibri" w:cs="Times New Roman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6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6506"/>
    <w:rPr>
      <w:rFonts w:ascii="Segoe UI" w:eastAsia="Times New Roman" w:hAnsi="Segoe UI" w:cs="Segoe UI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5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8FDE2-2522-4B18-A0C2-BDBB2D628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5229</Words>
  <Characters>31378</Characters>
  <Application>Microsoft Office Word</Application>
  <DocSecurity>0</DocSecurity>
  <Lines>261</Lines>
  <Paragraphs>7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Sadłocha</dc:creator>
  <cp:keywords/>
  <dc:description/>
  <cp:lastModifiedBy>Sławomir Miechowicz</cp:lastModifiedBy>
  <cp:revision>2</cp:revision>
  <cp:lastPrinted>2021-06-16T09:45:00Z</cp:lastPrinted>
  <dcterms:created xsi:type="dcterms:W3CDTF">2022-10-10T07:15:00Z</dcterms:created>
  <dcterms:modified xsi:type="dcterms:W3CDTF">2022-10-10T07:15:00Z</dcterms:modified>
</cp:coreProperties>
</file>